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DED9E" w14:textId="77777777" w:rsidR="00861068" w:rsidRDefault="001A50BB">
      <w:pPr>
        <w:pStyle w:val="Title"/>
      </w:pPr>
      <w:bookmarkStart w:id="0" w:name="_GoBack"/>
      <w:bookmarkEnd w:id="0"/>
      <w:r>
        <w:t>Lyft-Uber-Price-Prediction</w:t>
      </w:r>
    </w:p>
    <w:p w14:paraId="6FC187F5" w14:textId="77777777" w:rsidR="00861068" w:rsidRDefault="001A50BB">
      <w:pPr>
        <w:pStyle w:val="Author"/>
      </w:pPr>
      <w:r>
        <w:t>Nishtha Chaudhary</w:t>
      </w:r>
    </w:p>
    <w:p w14:paraId="6E89BFBB" w14:textId="77777777" w:rsidR="00861068" w:rsidRDefault="001A50BB">
      <w:pPr>
        <w:pStyle w:val="Date"/>
      </w:pPr>
      <w:r>
        <w:t>10 October 2019</w:t>
      </w:r>
    </w:p>
    <w:p w14:paraId="358D6158" w14:textId="77777777" w:rsidR="00861068" w:rsidRDefault="001A50BB">
      <w:pPr>
        <w:pStyle w:val="Heading1"/>
      </w:pPr>
      <w:bookmarkStart w:id="1" w:name="importing-datasets-and-cleaning-them"/>
      <w:bookmarkEnd w:id="1"/>
      <w:r>
        <w:t>IMPORTING DATASETS AND CLEANING THEM</w:t>
      </w:r>
    </w:p>
    <w:p w14:paraId="0BDC42EA" w14:textId="77777777" w:rsidR="00861068" w:rsidRDefault="001A50BB">
      <w:pPr>
        <w:pStyle w:val="Heading1"/>
      </w:pPr>
      <w:bookmarkStart w:id="2" w:name="importing-dataset-cab_rides"/>
      <w:bookmarkEnd w:id="2"/>
      <w:r>
        <w:t>Importing dataset cab_rides</w:t>
      </w:r>
    </w:p>
    <w:p w14:paraId="1BFFCB99" w14:textId="77777777" w:rsidR="00861068" w:rsidRDefault="001A50BB">
      <w:pPr>
        <w:pStyle w:val="SourceCode"/>
      </w:pPr>
      <w:r>
        <w:rPr>
          <w:rStyle w:val="NormalTok"/>
        </w:rPr>
        <w:t>cab_rid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cab_rid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b_rides)</w:t>
      </w:r>
    </w:p>
    <w:p w14:paraId="3F327616" w14:textId="77777777" w:rsidR="00861068" w:rsidRDefault="001A50BB">
      <w:pPr>
        <w:pStyle w:val="SourceCode"/>
      </w:pPr>
      <w:r>
        <w:rPr>
          <w:rStyle w:val="VerbatimChar"/>
        </w:rPr>
        <w:t xml:space="preserve">##     distance     cab_type        time_stamp       </w:t>
      </w:r>
      <w:r>
        <w:br/>
      </w:r>
      <w:r>
        <w:rPr>
          <w:rStyle w:val="VerbatimChar"/>
        </w:rPr>
        <w:t xml:space="preserve">##  Min.   :0.020   Lyft:307408   Min.   :1.543e+12  </w:t>
      </w:r>
      <w:r>
        <w:br/>
      </w:r>
      <w:r>
        <w:rPr>
          <w:rStyle w:val="VerbatimChar"/>
        </w:rPr>
        <w:t xml:space="preserve">##  1st Qu.:1.280   Uber:385663   1st Qu.:1.543e+12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2.160                 Median :1.544e+12  </w:t>
      </w:r>
      <w:r>
        <w:br/>
      </w:r>
      <w:r>
        <w:rPr>
          <w:rStyle w:val="VerbatimChar"/>
        </w:rPr>
        <w:t xml:space="preserve">##  Mean   :2.189                 Mean   :1.544e+12  </w:t>
      </w:r>
      <w:r>
        <w:br/>
      </w:r>
      <w:r>
        <w:rPr>
          <w:rStyle w:val="VerbatimChar"/>
        </w:rPr>
        <w:t xml:space="preserve">##  3rd Qu.:2.920                 3rd Qu.:1.545e+12  </w:t>
      </w:r>
      <w:r>
        <w:br/>
      </w:r>
      <w:r>
        <w:rPr>
          <w:rStyle w:val="VerbatimChar"/>
        </w:rPr>
        <w:t xml:space="preserve">##  Max.   :7.860                 Max.   :1.545e+12 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destination                    source           price      </w:t>
      </w:r>
      <w:r>
        <w:br/>
      </w:r>
      <w:r>
        <w:rPr>
          <w:rStyle w:val="VerbatimChar"/>
        </w:rPr>
        <w:t xml:space="preserve">##  Financial District: 58851   Financial District: 58857   Min.   : 2.50  </w:t>
      </w:r>
      <w:r>
        <w:br/>
      </w:r>
      <w:r>
        <w:rPr>
          <w:rStyle w:val="VerbatimChar"/>
        </w:rPr>
        <w:t xml:space="preserve">##  Theatre District  : 57798   Theatre District  : 57813   1st Qu.: 9.00  </w:t>
      </w:r>
      <w:r>
        <w:br/>
      </w:r>
      <w:r>
        <w:rPr>
          <w:rStyle w:val="VerbatimChar"/>
        </w:rPr>
        <w:t xml:space="preserve">##  Back Bay         </w:t>
      </w:r>
      <w:r>
        <w:rPr>
          <w:rStyle w:val="VerbatimChar"/>
        </w:rPr>
        <w:t xml:space="preserve"> : 57780   Back Bay          : 57792   Median :13.50  </w:t>
      </w:r>
      <w:r>
        <w:br/>
      </w:r>
      <w:r>
        <w:rPr>
          <w:rStyle w:val="VerbatimChar"/>
        </w:rPr>
        <w:t xml:space="preserve">##  Boston University : 57764   Boston University : 57764   Mean   :16.55  </w:t>
      </w:r>
      <w:r>
        <w:br/>
      </w:r>
      <w:r>
        <w:rPr>
          <w:rStyle w:val="VerbatimChar"/>
        </w:rPr>
        <w:t xml:space="preserve">##  Haymarket Square  : 57764   North End         : 57763   3rd Qu.:22.50  </w:t>
      </w:r>
      <w:r>
        <w:br/>
      </w:r>
      <w:r>
        <w:rPr>
          <w:rStyle w:val="VerbatimChar"/>
        </w:rPr>
        <w:t xml:space="preserve">##  Fenway            : 57757   Fenway           </w:t>
      </w:r>
      <w:r>
        <w:rPr>
          <w:rStyle w:val="VerbatimChar"/>
        </w:rPr>
        <w:t xml:space="preserve"> : 57757   Max.   :97.50  </w:t>
      </w:r>
      <w:r>
        <w:br/>
      </w:r>
      <w:r>
        <w:rPr>
          <w:rStyle w:val="VerbatimChar"/>
        </w:rPr>
        <w:t xml:space="preserve">##  (Other)           :345357   (Other)           :345325   NA's   :55095  </w:t>
      </w:r>
      <w:r>
        <w:br/>
      </w:r>
      <w:r>
        <w:rPr>
          <w:rStyle w:val="VerbatimChar"/>
        </w:rPr>
        <w:t xml:space="preserve">##  surge_multiplier                                    id        </w:t>
      </w:r>
      <w:r>
        <w:br/>
      </w:r>
      <w:r>
        <w:rPr>
          <w:rStyle w:val="VerbatimChar"/>
        </w:rPr>
        <w:t xml:space="preserve">##  Min.   :1.000    00005b8c-5647-4104-9ac6-94fa6a40f3c3:     1  </w:t>
      </w:r>
      <w:r>
        <w:br/>
      </w:r>
      <w:r>
        <w:rPr>
          <w:rStyle w:val="VerbatimChar"/>
        </w:rPr>
        <w:t xml:space="preserve">##  1st Qu.:1.000  </w:t>
      </w:r>
      <w:r>
        <w:rPr>
          <w:rStyle w:val="VerbatimChar"/>
        </w:rPr>
        <w:t xml:space="preserve">  00006eeb-0183-40c1-8198-c441d3c8a734:     1  </w:t>
      </w:r>
      <w:r>
        <w:br/>
      </w:r>
      <w:r>
        <w:rPr>
          <w:rStyle w:val="VerbatimChar"/>
        </w:rPr>
        <w:t xml:space="preserve">##  Median :1.000    00008b42-5ecc-4f66-b4b9-b22a331634e6:     1  </w:t>
      </w:r>
      <w:r>
        <w:br/>
      </w:r>
      <w:r>
        <w:rPr>
          <w:rStyle w:val="VerbatimChar"/>
        </w:rPr>
        <w:t xml:space="preserve">##  Mean   :1.014    000094c0-00c4-43f1-ae1b-4693eec2a580:     1  </w:t>
      </w:r>
      <w:r>
        <w:br/>
      </w:r>
      <w:r>
        <w:rPr>
          <w:rStyle w:val="VerbatimChar"/>
        </w:rPr>
        <w:t xml:space="preserve">##  3rd Qu.:1.000    0000a8b2-e4d3-4227-8374-af8a2366e475:     1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:3.000    0000b5d6-59be-4534-b371-8214334d94f0:     1  </w:t>
      </w:r>
      <w:r>
        <w:br/>
      </w:r>
      <w:r>
        <w:rPr>
          <w:rStyle w:val="VerbatimChar"/>
        </w:rPr>
        <w:t xml:space="preserve">##                   (Other)                             :693065  </w:t>
      </w:r>
      <w:r>
        <w:br/>
      </w:r>
      <w:r>
        <w:rPr>
          <w:rStyle w:val="VerbatimChar"/>
        </w:rPr>
        <w:t xml:space="preserve">##                                 product_id            name       </w:t>
      </w:r>
      <w:r>
        <w:br/>
      </w:r>
      <w:r>
        <w:rPr>
          <w:rStyle w:val="VerbatimChar"/>
        </w:rPr>
        <w:t>##  6d318bcc-22a3-4af6-bddd-b409bfce1546: 55096   Black SUV:</w:t>
      </w:r>
      <w:r>
        <w:rPr>
          <w:rStyle w:val="VerbatimChar"/>
        </w:rPr>
        <w:t xml:space="preserve"> 55096  </w:t>
      </w:r>
      <w:r>
        <w:br/>
      </w:r>
      <w:r>
        <w:rPr>
          <w:rStyle w:val="VerbatimChar"/>
        </w:rPr>
        <w:t xml:space="preserve">##  6f72dfc5-27f1-42e8-84db-ccc7a75f6969: 55096   UberXL   : 55096  </w:t>
      </w:r>
      <w:r>
        <w:br/>
      </w:r>
      <w:r>
        <w:rPr>
          <w:rStyle w:val="VerbatimChar"/>
        </w:rPr>
        <w:t xml:space="preserve">##  9a0e7b09-b92b-4c41-9779-2ad22b4d779d: 55096   WAV      : 55096  </w:t>
      </w:r>
      <w:r>
        <w:br/>
      </w:r>
      <w:r>
        <w:rPr>
          <w:rStyle w:val="VerbatimChar"/>
        </w:rPr>
        <w:t xml:space="preserve">##  6c84fd89-3f11-4782-9b50-97c468b19529: 55095   Black    : 55095  </w:t>
      </w:r>
      <w:r>
        <w:br/>
      </w:r>
      <w:r>
        <w:rPr>
          <w:rStyle w:val="VerbatimChar"/>
        </w:rPr>
        <w:t>##  8cf7e821-f0d3-49c6-8eba-e679c0ebcf6a</w:t>
      </w:r>
      <w:r>
        <w:rPr>
          <w:rStyle w:val="VerbatimChar"/>
        </w:rPr>
        <w:t xml:space="preserve">: 55095   Taxi     : 55095  </w:t>
      </w:r>
      <w:r>
        <w:br/>
      </w:r>
      <w:r>
        <w:rPr>
          <w:rStyle w:val="VerbatimChar"/>
        </w:rPr>
        <w:t xml:space="preserve">##  55c66225-fbe7-4fd5-9072-eab1ece5e23e: 55094   UberX    : 55094  </w:t>
      </w:r>
      <w:r>
        <w:br/>
      </w:r>
      <w:r>
        <w:rPr>
          <w:rStyle w:val="VerbatimChar"/>
        </w:rPr>
        <w:t>##  (Other)                             :362499   (Other)  :362499</w:t>
      </w:r>
    </w:p>
    <w:p w14:paraId="0DE90B1A" w14:textId="77777777" w:rsidR="00861068" w:rsidRDefault="001A50BB">
      <w:pPr>
        <w:pStyle w:val="SourceCode"/>
      </w:pPr>
      <w:r>
        <w:rPr>
          <w:rStyle w:val="NormalTok"/>
        </w:rPr>
        <w:lastRenderedPageBreak/>
        <w:t>cab_data&lt;-cab_rides</w:t>
      </w:r>
    </w:p>
    <w:p w14:paraId="405BA782" w14:textId="77777777" w:rsidR="00861068" w:rsidRDefault="001A50BB">
      <w:pPr>
        <w:pStyle w:val="Heading1"/>
      </w:pPr>
      <w:bookmarkStart w:id="3" w:name="creating-a-date_time-column"/>
      <w:bookmarkEnd w:id="3"/>
      <w:r>
        <w:t>Creating a date_time column</w:t>
      </w:r>
    </w:p>
    <w:p w14:paraId="1735EF82" w14:textId="77777777" w:rsidR="00861068" w:rsidRDefault="001A50BB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(cab_data</w:t>
      </w:r>
      <w:r>
        <w:rPr>
          <w:rStyle w:val="OperatorTok"/>
        </w:rPr>
        <w:t>$</w:t>
      </w:r>
      <w:r>
        <w:rPr>
          <w:rStyle w:val="NormalTok"/>
        </w:rPr>
        <w:t>time_stamp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</w:p>
    <w:p w14:paraId="0B321A6F" w14:textId="77777777" w:rsidR="00861068" w:rsidRDefault="001A50BB">
      <w:pPr>
        <w:pStyle w:val="Heading1"/>
      </w:pPr>
      <w:bookmarkStart w:id="4" w:name="importing-dataset-weather"/>
      <w:bookmarkEnd w:id="4"/>
      <w:r>
        <w:t>Importing dataset weather</w:t>
      </w:r>
    </w:p>
    <w:p w14:paraId="1C2CBD63" w14:textId="77777777" w:rsidR="00861068" w:rsidRDefault="001A50BB">
      <w:pPr>
        <w:pStyle w:val="SourceCode"/>
      </w:pPr>
      <w:r>
        <w:rPr>
          <w:rStyle w:val="NormalTok"/>
        </w:rPr>
        <w:t>weath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weather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)</w:t>
      </w:r>
    </w:p>
    <w:p w14:paraId="7B6A471E" w14:textId="77777777" w:rsidR="00861068" w:rsidRDefault="001A50BB">
      <w:pPr>
        <w:pStyle w:val="SourceCode"/>
      </w:pPr>
      <w:r>
        <w:rPr>
          <w:rStyle w:val="VerbatimChar"/>
        </w:rPr>
        <w:t xml:space="preserve">##     ï..temp                    location        clouds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19.62   Back Bay          : 523   Min.   :0.0000  </w:t>
      </w:r>
      <w:r>
        <w:br/>
      </w:r>
      <w:r>
        <w:rPr>
          <w:rStyle w:val="VerbatimChar"/>
        </w:rPr>
        <w:t xml:space="preserve">##  1st Qu.:36.08   Beacon Hill       : 523   1st Qu.:0.4400  </w:t>
      </w:r>
      <w:r>
        <w:br/>
      </w:r>
      <w:r>
        <w:rPr>
          <w:rStyle w:val="VerbatimChar"/>
        </w:rPr>
        <w:t xml:space="preserve">##  Median :40.13   Boston University : 523   Median :0.7800  </w:t>
      </w:r>
      <w:r>
        <w:br/>
      </w:r>
      <w:r>
        <w:rPr>
          <w:rStyle w:val="VerbatimChar"/>
        </w:rPr>
        <w:t xml:space="preserve">##  Mean   :39.09   Fenway            : 523   Mean   :0.6778  </w:t>
      </w:r>
      <w:r>
        <w:br/>
      </w:r>
      <w:r>
        <w:rPr>
          <w:rStyle w:val="VerbatimChar"/>
        </w:rPr>
        <w:t>##  3rd Q</w:t>
      </w:r>
      <w:r>
        <w:rPr>
          <w:rStyle w:val="VerbatimChar"/>
        </w:rPr>
        <w:t xml:space="preserve">u.:42.83   Financial District: 523   3rd Qu.:0.9700  </w:t>
      </w:r>
      <w:r>
        <w:br/>
      </w:r>
      <w:r>
        <w:rPr>
          <w:rStyle w:val="VerbatimChar"/>
        </w:rPr>
        <w:t xml:space="preserve">##  Max.   :55.41   Haymarket Square  : 523   Max.   :1.0000  </w:t>
      </w:r>
      <w:r>
        <w:br/>
      </w:r>
      <w:r>
        <w:rPr>
          <w:rStyle w:val="VerbatimChar"/>
        </w:rPr>
        <w:t xml:space="preserve">##                  (Other)           :3138                   </w:t>
      </w:r>
      <w:r>
        <w:br/>
      </w:r>
      <w:r>
        <w:rPr>
          <w:rStyle w:val="VerbatimChar"/>
        </w:rPr>
        <w:t xml:space="preserve">##     pressure           rain         time_stamp           humidity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 988.2   Min.   :0.000   Min.   :1.543e+09   Min.   :0.450  </w:t>
      </w:r>
      <w:r>
        <w:br/>
      </w:r>
      <w:r>
        <w:rPr>
          <w:rStyle w:val="VerbatimChar"/>
        </w:rPr>
        <w:t xml:space="preserve">##  1st Qu.: 997.7   1st Qu.:0.005   1st Qu.:1.543e+09   1st Qu.:0.670  </w:t>
      </w:r>
      <w:r>
        <w:br/>
      </w:r>
      <w:r>
        <w:rPr>
          <w:rStyle w:val="VerbatimChar"/>
        </w:rPr>
        <w:t xml:space="preserve">##  Median :1007.7   Median :0.015   Median :1.544e+09   Median :0.760  </w:t>
      </w:r>
      <w:r>
        <w:br/>
      </w:r>
      <w:r>
        <w:rPr>
          <w:rStyle w:val="VerbatimChar"/>
        </w:rPr>
        <w:t>##  Mean   :1008.4   Mean   :0.058   Mea</w:t>
      </w:r>
      <w:r>
        <w:rPr>
          <w:rStyle w:val="VerbatimChar"/>
        </w:rPr>
        <w:t xml:space="preserve">n   :1.544e+09   Mean   :0.764  </w:t>
      </w:r>
      <w:r>
        <w:br/>
      </w:r>
      <w:r>
        <w:rPr>
          <w:rStyle w:val="VerbatimChar"/>
        </w:rPr>
        <w:t xml:space="preserve">##  3rd Qu.:1018.5   3rd Qu.:0.061   3rd Qu.:1.545e+09   3rd Qu.:0.890  </w:t>
      </w:r>
      <w:r>
        <w:br/>
      </w:r>
      <w:r>
        <w:rPr>
          <w:rStyle w:val="VerbatimChar"/>
        </w:rPr>
        <w:t xml:space="preserve">##  Max.   :1035.1   Max.   :0.781   Max.   :1.545e+09   Max.   :0.990  </w:t>
      </w:r>
      <w:r>
        <w:br/>
      </w:r>
      <w:r>
        <w:rPr>
          <w:rStyle w:val="VerbatimChar"/>
        </w:rPr>
        <w:t xml:space="preserve">##                   NA's   :5382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wind       </w:t>
      </w:r>
      <w:r>
        <w:br/>
      </w:r>
      <w:r>
        <w:rPr>
          <w:rStyle w:val="VerbatimChar"/>
        </w:rPr>
        <w:t xml:space="preserve">##  Min.   : 0.290  </w:t>
      </w:r>
      <w:r>
        <w:br/>
      </w:r>
      <w:r>
        <w:rPr>
          <w:rStyle w:val="VerbatimChar"/>
        </w:rPr>
        <w:t xml:space="preserve">##  1st Qu.: 3.518  </w:t>
      </w:r>
      <w:r>
        <w:br/>
      </w:r>
      <w:r>
        <w:rPr>
          <w:rStyle w:val="VerbatimChar"/>
        </w:rPr>
        <w:t xml:space="preserve">##  Median : 6.570  </w:t>
      </w:r>
      <w:r>
        <w:br/>
      </w:r>
      <w:r>
        <w:rPr>
          <w:rStyle w:val="VerbatimChar"/>
        </w:rPr>
        <w:t xml:space="preserve">##  Mean   : 6.803  </w:t>
      </w:r>
      <w:r>
        <w:br/>
      </w:r>
      <w:r>
        <w:rPr>
          <w:rStyle w:val="VerbatimChar"/>
        </w:rPr>
        <w:t xml:space="preserve">##  3rd Qu.: 9.920  </w:t>
      </w:r>
      <w:r>
        <w:br/>
      </w:r>
      <w:r>
        <w:rPr>
          <w:rStyle w:val="VerbatimChar"/>
        </w:rPr>
        <w:t xml:space="preserve">##  Max.   :18.180  </w:t>
      </w:r>
      <w:r>
        <w:br/>
      </w:r>
      <w:r>
        <w:rPr>
          <w:rStyle w:val="VerbatimChar"/>
        </w:rPr>
        <w:t xml:space="preserve">## </w:t>
      </w:r>
    </w:p>
    <w:p w14:paraId="37374708" w14:textId="77777777" w:rsidR="00861068" w:rsidRDefault="001A50B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ather)</w:t>
      </w:r>
    </w:p>
    <w:p w14:paraId="5EACBE91" w14:textId="77777777" w:rsidR="00861068" w:rsidRDefault="001A50BB">
      <w:pPr>
        <w:pStyle w:val="SourceCode"/>
      </w:pPr>
      <w:r>
        <w:rPr>
          <w:rStyle w:val="VerbatimChar"/>
        </w:rPr>
        <w:t>## 'data.frame':    6276 obs. of  8 variables:</w:t>
      </w:r>
      <w:r>
        <w:br/>
      </w:r>
      <w:r>
        <w:rPr>
          <w:rStyle w:val="VerbatimChar"/>
        </w:rPr>
        <w:t>##  $ ï..temp   : num  42.4 42.4 42.5 42.1 43.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lastRenderedPageBreak/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</w:p>
    <w:p w14:paraId="2417B784" w14:textId="77777777" w:rsidR="00861068" w:rsidRDefault="001A50BB">
      <w:pPr>
        <w:pStyle w:val="SourceCode"/>
      </w:pPr>
      <w:r>
        <w:rPr>
          <w:rStyle w:val="NormalTok"/>
        </w:rPr>
        <w:t>weather_data&lt;-weather</w:t>
      </w:r>
    </w:p>
    <w:p w14:paraId="3CE7F994" w14:textId="77777777" w:rsidR="00861068" w:rsidRDefault="001A50BB">
      <w:pPr>
        <w:pStyle w:val="Heading1"/>
      </w:pPr>
      <w:bookmarkStart w:id="5" w:name="creating-a-date_time-column-in-weather_d"/>
      <w:bookmarkEnd w:id="5"/>
      <w:r>
        <w:t>creating a date_time column in weather_data</w:t>
      </w:r>
    </w:p>
    <w:p w14:paraId="2A5E6634" w14:textId="77777777" w:rsidR="00861068" w:rsidRDefault="001A50BB">
      <w:pPr>
        <w:pStyle w:val="SourceCode"/>
      </w:pP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time_stamp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eather_data)</w:t>
      </w:r>
    </w:p>
    <w:p w14:paraId="02839EA7" w14:textId="77777777" w:rsidR="00861068" w:rsidRDefault="001A50BB">
      <w:pPr>
        <w:pStyle w:val="SourceCode"/>
      </w:pPr>
      <w:r>
        <w:rPr>
          <w:rStyle w:val="VerbatimChar"/>
        </w:rPr>
        <w:t xml:space="preserve">## 'data.frame':   </w:t>
      </w:r>
      <w:r>
        <w:rPr>
          <w:rStyle w:val="VerbatimChar"/>
        </w:rPr>
        <w:t xml:space="preserve"> 6276 obs. of  9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</w:t>
      </w:r>
      <w:r>
        <w:rPr>
          <w:rStyle w:val="VerbatimChar"/>
        </w:rPr>
        <w:t xml:space="preserve">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</w:t>
      </w:r>
      <w:r>
        <w:rPr>
          <w:rStyle w:val="VerbatimChar"/>
        </w:rPr>
        <w:t xml:space="preserve"> 0.75 0.77 0.77 0.77 0.78 0.75 ...</w:t>
      </w:r>
      <w:r>
        <w:br/>
      </w:r>
      <w:r>
        <w:rPr>
          <w:rStyle w:val="VerbatimChar"/>
        </w:rPr>
        <w:t>##  $ wind      : num  11.2 11.3 11.1 11.1 11.5 ...</w:t>
      </w:r>
      <w:r>
        <w:br/>
      </w:r>
      <w:r>
        <w:rPr>
          <w:rStyle w:val="VerbatimChar"/>
        </w:rPr>
        <w:t>##  $ date_time : POSIXct, format: "2018-12-17 00:38:21" "2018-12-17 00:38:21" ...</w:t>
      </w:r>
    </w:p>
    <w:p w14:paraId="0E6A2445" w14:textId="77777777" w:rsidR="00861068" w:rsidRDefault="001A50BB">
      <w:pPr>
        <w:pStyle w:val="Heading1"/>
      </w:pPr>
      <w:bookmarkStart w:id="6" w:name="merge-the-datasets-to-reflect-the-same-t"/>
      <w:bookmarkEnd w:id="6"/>
      <w:r>
        <w:t>merge the datasets to reflect the same time for a location</w:t>
      </w:r>
    </w:p>
    <w:p w14:paraId="18FE1601" w14:textId="77777777" w:rsidR="00861068" w:rsidRDefault="001A50BB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sourc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</w:p>
    <w:p w14:paraId="669EF1E9" w14:textId="77777777" w:rsidR="00861068" w:rsidRDefault="001A50BB">
      <w:pPr>
        <w:pStyle w:val="SourceCode"/>
      </w:pPr>
      <w:r>
        <w:rPr>
          <w:rStyle w:val="CommentTok"/>
        </w:rPr>
        <w:t>#making those values as chara</w:t>
      </w:r>
      <w:r>
        <w:rPr>
          <w:rStyle w:val="CommentTok"/>
        </w:rPr>
        <w:t>cters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</w:t>
      </w:r>
      <w:r>
        <w:br/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merge_date)</w:t>
      </w:r>
    </w:p>
    <w:p w14:paraId="7AB377C5" w14:textId="77777777" w:rsidR="00861068" w:rsidRDefault="001A50BB">
      <w:pPr>
        <w:pStyle w:val="Heading1"/>
      </w:pPr>
      <w:bookmarkStart w:id="7" w:name="verify-that-merge_date-has-unique-values"/>
      <w:bookmarkEnd w:id="7"/>
      <w:r>
        <w:t>verify that merge_date has unique values.</w:t>
      </w:r>
    </w:p>
    <w:p w14:paraId="5206B1A2" w14:textId="77777777" w:rsidR="00861068" w:rsidRDefault="001A50BB">
      <w:pPr>
        <w:pStyle w:val="SourceCode"/>
      </w:pPr>
      <w:r>
        <w:rPr>
          <w:rStyle w:val="NormalTok"/>
        </w:rPr>
        <w:t>weather_data&lt;-</w:t>
      </w:r>
      <w:r>
        <w:rPr>
          <w:rStyle w:val="KeywordTok"/>
        </w:rPr>
        <w:t>subset</w:t>
      </w:r>
      <w:r>
        <w:rPr>
          <w:rStyle w:val="NormalTok"/>
        </w:rPr>
        <w:t>(weather_data,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  <w:r>
        <w:br/>
      </w:r>
      <w:r>
        <w:rPr>
          <w:rStyle w:val="KeywordTok"/>
        </w:rPr>
        <w:t>isTRUE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</w:p>
    <w:p w14:paraId="65D9716F" w14:textId="77777777" w:rsidR="00861068" w:rsidRDefault="001A50BB">
      <w:pPr>
        <w:pStyle w:val="SourceCode"/>
      </w:pPr>
      <w:r>
        <w:rPr>
          <w:rStyle w:val="VerbatimChar"/>
        </w:rPr>
        <w:t>## [1] FALSE</w:t>
      </w:r>
    </w:p>
    <w:p w14:paraId="61E1AA81" w14:textId="77777777" w:rsidR="00861068" w:rsidRDefault="001A50BB">
      <w:pPr>
        <w:pStyle w:val="Heading1"/>
      </w:pPr>
      <w:bookmarkStart w:id="8" w:name="merging-both-the-dataframes."/>
      <w:bookmarkEnd w:id="8"/>
      <w:r>
        <w:t>Merging both the dataframes.</w:t>
      </w:r>
    </w:p>
    <w:p w14:paraId="29570862" w14:textId="77777777" w:rsidR="00861068" w:rsidRDefault="001A50BB">
      <w:pPr>
        <w:pStyle w:val="SourceCode"/>
      </w:pPr>
      <w:r>
        <w:rPr>
          <w:rStyle w:val="NormalTok"/>
        </w:rPr>
        <w:t>merge_data&lt;-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ather_data, </w:t>
      </w:r>
      <w:r>
        <w:rPr>
          <w:rStyle w:val="DataTypeTok"/>
        </w:rPr>
        <w:t>y=</w:t>
      </w:r>
      <w:r>
        <w:rPr>
          <w:rStyle w:val="NormalTok"/>
        </w:rPr>
        <w:t>cab_data,</w:t>
      </w:r>
      <w:r>
        <w:rPr>
          <w:rStyle w:val="DataTypeTok"/>
        </w:rPr>
        <w:t>by=</w:t>
      </w:r>
      <w:r>
        <w:rPr>
          <w:rStyle w:val="StringTok"/>
        </w:rPr>
        <w:t>'merge_date'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rge_data)</w:t>
      </w:r>
    </w:p>
    <w:p w14:paraId="0AE95233" w14:textId="77777777" w:rsidR="00861068" w:rsidRDefault="001A50BB">
      <w:pPr>
        <w:pStyle w:val="SourceCode"/>
      </w:pPr>
      <w:r>
        <w:rPr>
          <w:rStyle w:val="VerbatimChar"/>
        </w:rPr>
        <w:lastRenderedPageBreak/>
        <w:t>## 'data.frame':    9306 obs. of  21 variables:</w:t>
      </w:r>
      <w:r>
        <w:br/>
      </w:r>
      <w:r>
        <w:rPr>
          <w:rStyle w:val="VerbatimChar"/>
        </w:rPr>
        <w:t xml:space="preserve">##  $ merge_date      : chr  "Back Bay </w:t>
      </w:r>
      <w:r>
        <w:rPr>
          <w:rStyle w:val="VerbatimChar"/>
        </w:rPr>
        <w:t>- 2018-11-26 - 04:34:05" "Back Bay - 2018-11-26 - 05:34:13" "Back Bay - 2018-11-26 - 05:34:58" "Back Bay - 2018-11-26 - 05:36:38" ...</w:t>
      </w:r>
      <w:r>
        <w:br/>
      </w:r>
      <w:r>
        <w:rPr>
          <w:rStyle w:val="VerbatimChar"/>
        </w:rPr>
        <w:t>##  $ ï..temp         : num  41 40.6 40.6 40.6 40.6 ...</w:t>
      </w:r>
      <w:r>
        <w:br/>
      </w:r>
      <w:r>
        <w:rPr>
          <w:rStyle w:val="VerbatimChar"/>
        </w:rPr>
        <w:t>##  $ location        : Factor w/ 12 levels "Back Bay","Beacon Hil</w:t>
      </w:r>
      <w:r>
        <w:rPr>
          <w:rStyle w:val="VerbatimChar"/>
        </w:rPr>
        <w:t>l",..: 1 1 1 1 1 1 1 1 1 1 ...</w:t>
      </w:r>
      <w:r>
        <w:br/>
      </w:r>
      <w:r>
        <w:rPr>
          <w:rStyle w:val="VerbatimChar"/>
        </w:rPr>
        <w:t>##  $ clouds          : num  0.87 0.86 0.86 0.86 0.86 0.95 0.95 0.94 0.93 0.93 ...</w:t>
      </w:r>
      <w:r>
        <w:br/>
      </w:r>
      <w:r>
        <w:rPr>
          <w:rStyle w:val="VerbatimChar"/>
        </w:rPr>
        <w:t>##  $ pressure        : num  1014 1014 1014 1014 1014 ...</w:t>
      </w:r>
      <w:r>
        <w:br/>
      </w:r>
      <w:r>
        <w:rPr>
          <w:rStyle w:val="VerbatimChar"/>
        </w:rPr>
        <w:t>##  $ rain            : num  NA NA NA NA NA NA NA NA NA NA ...</w:t>
      </w:r>
      <w:r>
        <w:br/>
      </w:r>
      <w:r>
        <w:rPr>
          <w:rStyle w:val="VerbatimChar"/>
        </w:rPr>
        <w:t xml:space="preserve">##  $ time_stamp.x   </w:t>
      </w:r>
      <w:r>
        <w:rPr>
          <w:rStyle w:val="VerbatimChar"/>
        </w:rPr>
        <w:t xml:space="preserve"> : int  1543203645 1543207253 1543207298 1543207398 1543207398 1543207777 1543207777 1543208142 1543208578 1543209183 ...</w:t>
      </w:r>
      <w:r>
        <w:br/>
      </w:r>
      <w:r>
        <w:rPr>
          <w:rStyle w:val="VerbatimChar"/>
        </w:rPr>
        <w:t>##  $ humidity        : num  0.92 0.93 0.93 0.93 0.93 0.92 0.92 0.92 0.92 0.92 ...</w:t>
      </w:r>
      <w:r>
        <w:br/>
      </w:r>
      <w:r>
        <w:rPr>
          <w:rStyle w:val="VerbatimChar"/>
        </w:rPr>
        <w:t>##  $ wind            : num  1.46 2.57 2.59 2.65 2.</w:t>
      </w:r>
      <w:r>
        <w:rPr>
          <w:rStyle w:val="VerbatimChar"/>
        </w:rPr>
        <w:t>65 2.59 2.59 2.83 3 3.01 ...</w:t>
      </w:r>
      <w:r>
        <w:br/>
      </w:r>
      <w:r>
        <w:rPr>
          <w:rStyle w:val="VerbatimChar"/>
        </w:rPr>
        <w:t>##  $ date_time.x     : POSIXct, format: "2018-11-26 04:34:05" "2018-11-26 05:34:13" ...</w:t>
      </w:r>
      <w:r>
        <w:br/>
      </w:r>
      <w:r>
        <w:rPr>
          <w:rStyle w:val="VerbatimChar"/>
        </w:rPr>
        <w:t>##  $ distance        : num  NA NA 1.44 1.36 1.22 1.34 1.1 NA NA NA ...</w:t>
      </w:r>
      <w:r>
        <w:br/>
      </w:r>
      <w:r>
        <w:rPr>
          <w:rStyle w:val="VerbatimChar"/>
        </w:rPr>
        <w:t xml:space="preserve">##  $ cab_type        : Factor w/ 2 levels "Lyft","Uber": NA NA 2 </w:t>
      </w:r>
      <w:r>
        <w:rPr>
          <w:rStyle w:val="VerbatimChar"/>
        </w:rPr>
        <w:t>1 2 2 2 NA NA NA ...</w:t>
      </w:r>
      <w:r>
        <w:br/>
      </w:r>
      <w:r>
        <w:rPr>
          <w:rStyle w:val="VerbatimChar"/>
        </w:rPr>
        <w:t>##  $ time_stamp.y    : num  NA NA 1.54e+12 1.54e+12 1.54e+12 ...</w:t>
      </w:r>
      <w:r>
        <w:br/>
      </w:r>
      <w:r>
        <w:rPr>
          <w:rStyle w:val="VerbatimChar"/>
        </w:rPr>
        <w:t>##  $ destination     : Factor w/ 12 levels "Back Bay","Beacon Hill",..: NA NA 3 10 9 4 9 NA NA NA ...</w:t>
      </w:r>
      <w:r>
        <w:br/>
      </w:r>
      <w:r>
        <w:rPr>
          <w:rStyle w:val="VerbatimChar"/>
        </w:rPr>
        <w:t>##  $ source          : Factor w/ 12 levels "Back Bay","Beacon Hil</w:t>
      </w:r>
      <w:r>
        <w:rPr>
          <w:rStyle w:val="VerbatimChar"/>
        </w:rPr>
        <w:t>l",..: NA NA 1 1 1 1 1 NA NA NA ...</w:t>
      </w:r>
      <w:r>
        <w:br/>
      </w:r>
      <w:r>
        <w:rPr>
          <w:rStyle w:val="VerbatimChar"/>
        </w:rPr>
        <w:t>##  $ price           : num  NA NA 8.5 16.5 NA 26.5 7.5 NA NA NA ...</w:t>
      </w:r>
      <w:r>
        <w:br/>
      </w:r>
      <w:r>
        <w:rPr>
          <w:rStyle w:val="VerbatimChar"/>
        </w:rPr>
        <w:t>##  $ surge_multiplier: num  NA NA 1 1 1 1 1 NA NA NA ...</w:t>
      </w:r>
      <w:r>
        <w:br/>
      </w:r>
      <w:r>
        <w:rPr>
          <w:rStyle w:val="VerbatimChar"/>
        </w:rPr>
        <w:t>##  $ id              : Factor w/ 693071 levels "00005b8c-5647-4104-9ac6-94fa6a40f3c3",..: NA NA 548701 610037 513190 566219 94420 NA NA NA ...</w:t>
      </w:r>
      <w:r>
        <w:br/>
      </w:r>
      <w:r>
        <w:rPr>
          <w:rStyle w:val="VerbatimChar"/>
        </w:rPr>
        <w:t>##  $ product_id      : Factor w/ 13 levels "55c66225-fbe7-4fd5-9072-eab1ece5e23e",..: NA NA 7 10 5 3 1 NA NA NA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name            : Factor w/ 13 levels "Black","Black SUV",..: NA NA 13 4 9 2 11 NA NA NA ...</w:t>
      </w:r>
      <w:r>
        <w:br/>
      </w:r>
      <w:r>
        <w:rPr>
          <w:rStyle w:val="VerbatimChar"/>
        </w:rPr>
        <w:t>##  $ date_time.y     : POSIXct, format: NA NA ...</w:t>
      </w:r>
    </w:p>
    <w:p w14:paraId="340323A7" w14:textId="77777777" w:rsidR="00861068" w:rsidRDefault="001A50BB">
      <w:pPr>
        <w:pStyle w:val="Heading1"/>
      </w:pPr>
      <w:bookmarkStart w:id="9" w:name="handling-missing-values"/>
      <w:bookmarkEnd w:id="9"/>
      <w:r>
        <w:t>Handling Missing values</w:t>
      </w:r>
    </w:p>
    <w:p w14:paraId="777B8F30" w14:textId="77777777" w:rsidR="00861068" w:rsidRDefault="001A50BB">
      <w:pPr>
        <w:pStyle w:val="SourceCode"/>
      </w:pPr>
      <w:r>
        <w:rPr>
          <w:rStyle w:val="CommentTok"/>
        </w:rPr>
        <w:t>#Filling NA values in price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Extracting the numerical columns in a new dataframe "df"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temp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renaming a column</w:t>
      </w:r>
      <w:r>
        <w:br/>
      </w:r>
      <w:r>
        <w:rPr>
          <w:rStyle w:val="NormalTok"/>
        </w:rPr>
        <w:t>df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Dealing with missing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rge_data)</w:t>
      </w:r>
    </w:p>
    <w:p w14:paraId="5A311641" w14:textId="77777777" w:rsidR="00861068" w:rsidRDefault="001A50BB">
      <w:pPr>
        <w:pStyle w:val="SourceCode"/>
      </w:pPr>
      <w:r>
        <w:rPr>
          <w:rStyle w:val="VerbatimChar"/>
        </w:rPr>
        <w:lastRenderedPageBreak/>
        <w:t>##   merge_date           ï..te</w:t>
      </w:r>
      <w:r>
        <w:rPr>
          <w:rStyle w:val="VerbatimChar"/>
        </w:rPr>
        <w:t xml:space="preserve">mp                         location   </w:t>
      </w:r>
      <w:r>
        <w:br/>
      </w:r>
      <w:r>
        <w:rPr>
          <w:rStyle w:val="VerbatimChar"/>
        </w:rPr>
        <w:t xml:space="preserve">##  Length:9306        Min.   :19.62   Haymarket Square       : 843  </w:t>
      </w:r>
      <w:r>
        <w:br/>
      </w:r>
      <w:r>
        <w:rPr>
          <w:rStyle w:val="VerbatimChar"/>
        </w:rPr>
        <w:t xml:space="preserve">##  Class :character   1st Qu.:36.74   North Station          : 801  </w:t>
      </w:r>
      <w:r>
        <w:br/>
      </w:r>
      <w:r>
        <w:rPr>
          <w:rStyle w:val="VerbatimChar"/>
        </w:rPr>
        <w:t xml:space="preserve">##  Mode  :character   Median :39.73   Theatre District       : 8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Mean   :39.12   Northeastern University: 788  </w:t>
      </w:r>
      <w:r>
        <w:br/>
      </w:r>
      <w:r>
        <w:rPr>
          <w:rStyle w:val="VerbatimChar"/>
        </w:rPr>
        <w:t xml:space="preserve">##                     3rd Qu.:41.86   North End              : 772  </w:t>
      </w:r>
      <w:r>
        <w:br/>
      </w:r>
      <w:r>
        <w:rPr>
          <w:rStyle w:val="VerbatimChar"/>
        </w:rPr>
        <w:t xml:space="preserve">##                     Max.   :55.41   Fenway                 : 771  </w:t>
      </w:r>
      <w:r>
        <w:br/>
      </w:r>
      <w:r>
        <w:rPr>
          <w:rStyle w:val="VerbatimChar"/>
        </w:rPr>
        <w:t xml:space="preserve">##                                     (Other)       </w:t>
      </w:r>
      <w:r>
        <w:rPr>
          <w:rStyle w:val="VerbatimChar"/>
        </w:rPr>
        <w:t xml:space="preserve">         :4531  </w:t>
      </w:r>
      <w:r>
        <w:br/>
      </w:r>
      <w:r>
        <w:rPr>
          <w:rStyle w:val="VerbatimChar"/>
        </w:rPr>
        <w:t xml:space="preserve">##      clouds          pressure           rain          time_stamp.x      </w:t>
      </w:r>
      <w:r>
        <w:br/>
      </w:r>
      <w:r>
        <w:rPr>
          <w:rStyle w:val="VerbatimChar"/>
        </w:rPr>
        <w:t xml:space="preserve">##  Min.   :0.0000   Min.   : 988.2   Min.   :0.00000   Min.   :1.543e+09  </w:t>
      </w:r>
      <w:r>
        <w:br/>
      </w:r>
      <w:r>
        <w:rPr>
          <w:rStyle w:val="VerbatimChar"/>
        </w:rPr>
        <w:t xml:space="preserve">##  1st Qu.:0.4500   1st Qu.: 992.2   1st Qu.:0.00000   1st Qu.:1.543e+09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</w:rPr>
        <w:t xml:space="preserve">:0.7700   Median :1002.2   Median :0.00000   Median :1.543e+09  </w:t>
      </w:r>
      <w:r>
        <w:br/>
      </w:r>
      <w:r>
        <w:rPr>
          <w:rStyle w:val="VerbatimChar"/>
        </w:rPr>
        <w:t xml:space="preserve">##  Mean   :0.6799   Mean   :1005.2   Mean   :0.01197   Mean   :1.544e+09  </w:t>
      </w:r>
      <w:r>
        <w:br/>
      </w:r>
      <w:r>
        <w:rPr>
          <w:rStyle w:val="VerbatimChar"/>
        </w:rPr>
        <w:t xml:space="preserve">##  3rd Qu.:0.9700   3rd Qu.:1014.4   3rd Qu.:0.00000   3rd Qu.:1.544e+09  </w:t>
      </w:r>
      <w:r>
        <w:br/>
      </w:r>
      <w:r>
        <w:rPr>
          <w:rStyle w:val="VerbatimChar"/>
        </w:rPr>
        <w:t xml:space="preserve">##  Max.   :1.0000   Max.   :1035.1   Max.   :0.78070   Max.   :1.545e+09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humidity           wind         date_time.x                 </w:t>
      </w:r>
      <w:r>
        <w:br/>
      </w:r>
      <w:r>
        <w:rPr>
          <w:rStyle w:val="VerbatimChar"/>
        </w:rPr>
        <w:t xml:space="preserve">##  Min.   :0.4500   Min.   : 0.290 </w:t>
      </w:r>
      <w:r>
        <w:rPr>
          <w:rStyle w:val="VerbatimChar"/>
        </w:rPr>
        <w:t xml:space="preserve">  Min.   :2018-11-26 04:34:04  </w:t>
      </w:r>
      <w:r>
        <w:br/>
      </w:r>
      <w:r>
        <w:rPr>
          <w:rStyle w:val="VerbatimChar"/>
        </w:rPr>
        <w:t xml:space="preserve">##  1st Qu.:0.6700   1st Qu.: 4.183   1st Qu.:2018-11-28 01:38:42  </w:t>
      </w:r>
      <w:r>
        <w:br/>
      </w:r>
      <w:r>
        <w:rPr>
          <w:rStyle w:val="VerbatimChar"/>
        </w:rPr>
        <w:t xml:space="preserve">##  Median :0.7500   Median : 7.490   Median :2018-11-28 23:55:29  </w:t>
      </w:r>
      <w:r>
        <w:br/>
      </w:r>
      <w:r>
        <w:rPr>
          <w:rStyle w:val="VerbatimChar"/>
        </w:rPr>
        <w:t xml:space="preserve">##  Mean   :0.7623   Mean   : 7.212   Mean   :2018-12-01 23:49:51  </w:t>
      </w:r>
      <w:r>
        <w:br/>
      </w:r>
      <w:r>
        <w:rPr>
          <w:rStyle w:val="VerbatimChar"/>
        </w:rPr>
        <w:t xml:space="preserve">##  3rd Qu.:0.8800  </w:t>
      </w:r>
      <w:r>
        <w:rPr>
          <w:rStyle w:val="VerbatimChar"/>
        </w:rPr>
        <w:t xml:space="preserve"> 3rd Qu.: 9.990   3rd Qu.:2018-12-02 09:31:14  </w:t>
      </w:r>
      <w:r>
        <w:br/>
      </w:r>
      <w:r>
        <w:rPr>
          <w:rStyle w:val="VerbatimChar"/>
        </w:rPr>
        <w:t xml:space="preserve">##  Max.   :0.9900   Max.   :18.180   Max.   :2018-12-18 19:38:2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   distance     cab_type     time_stamp.y                   destinat</w:t>
      </w:r>
      <w:r>
        <w:rPr>
          <w:rStyle w:val="VerbatimChar"/>
        </w:rPr>
        <w:t xml:space="preserve">ion  </w:t>
      </w:r>
      <w:r>
        <w:br/>
      </w:r>
      <w:r>
        <w:rPr>
          <w:rStyle w:val="VerbatimChar"/>
        </w:rPr>
        <w:t xml:space="preserve">##  Min.   :0.020   Lyft:1732   Min.   :1.543e+12   Fenway            : 344  </w:t>
      </w:r>
      <w:r>
        <w:br/>
      </w:r>
      <w:r>
        <w:rPr>
          <w:rStyle w:val="VerbatimChar"/>
        </w:rPr>
        <w:t xml:space="preserve">##  1st Qu.:1.250   Uber:2134   1st Qu.:1.543e+12   Financial District: 342  </w:t>
      </w:r>
      <w:r>
        <w:br/>
      </w:r>
      <w:r>
        <w:rPr>
          <w:rStyle w:val="VerbatimChar"/>
        </w:rPr>
        <w:t xml:space="preserve">##  Median :2.140   NA's:5440   Median :1.543e+12   Back Bay          : 337  </w:t>
      </w:r>
      <w:r>
        <w:br/>
      </w:r>
      <w:r>
        <w:rPr>
          <w:rStyle w:val="VerbatimChar"/>
        </w:rPr>
        <w:t>##  Mean   :2.16</w:t>
      </w:r>
      <w:r>
        <w:rPr>
          <w:rStyle w:val="VerbatimChar"/>
        </w:rPr>
        <w:t xml:space="preserve">8               Mean   :1.543e+12   Beacon Hill       : 335  </w:t>
      </w:r>
      <w:r>
        <w:br/>
      </w:r>
      <w:r>
        <w:rPr>
          <w:rStyle w:val="VerbatimChar"/>
        </w:rPr>
        <w:t xml:space="preserve">##  3rd Qu.:2.947               3rd Qu.:1.543e+12   South Station     : 334  </w:t>
      </w:r>
      <w:r>
        <w:br/>
      </w:r>
      <w:r>
        <w:rPr>
          <w:rStyle w:val="VerbatimChar"/>
        </w:rPr>
        <w:t xml:space="preserve">##  Max.   :7.460               Max.   :1.545e+12   (Other)           :2174  </w:t>
      </w:r>
      <w:r>
        <w:br/>
      </w:r>
      <w:r>
        <w:rPr>
          <w:rStyle w:val="VerbatimChar"/>
        </w:rPr>
        <w:t xml:space="preserve">##  NA's   :5440                NA's  </w:t>
      </w:r>
      <w:r>
        <w:rPr>
          <w:rStyle w:val="VerbatimChar"/>
        </w:rPr>
        <w:t xml:space="preserve"> :5440        NA's              :5440  </w:t>
      </w:r>
      <w:r>
        <w:br/>
      </w:r>
      <w:r>
        <w:rPr>
          <w:rStyle w:val="VerbatimChar"/>
        </w:rPr>
        <w:t>##                      source         price       surge_multiplier</w:t>
      </w:r>
      <w:r>
        <w:br/>
      </w:r>
      <w:r>
        <w:rPr>
          <w:rStyle w:val="VerbatimChar"/>
        </w:rPr>
        <w:t xml:space="preserve">##  Haymarket Square       : 392   Min.   : 2.50   Min.   :1.000   </w:t>
      </w:r>
      <w:r>
        <w:br/>
      </w:r>
      <w:r>
        <w:rPr>
          <w:rStyle w:val="VerbatimChar"/>
        </w:rPr>
        <w:t xml:space="preserve">##  North Station          : 351   1st Qu.: 9.00   1st Qu.:1.000   </w:t>
      </w:r>
      <w:r>
        <w:br/>
      </w:r>
      <w:r>
        <w:rPr>
          <w:rStyle w:val="VerbatimChar"/>
        </w:rPr>
        <w:t xml:space="preserve">##  Theatre </w:t>
      </w:r>
      <w:r>
        <w:rPr>
          <w:rStyle w:val="VerbatimChar"/>
        </w:rPr>
        <w:t xml:space="preserve">District       : 344   Median :13.50   Median :1.000   </w:t>
      </w:r>
      <w:r>
        <w:br/>
      </w:r>
      <w:r>
        <w:rPr>
          <w:rStyle w:val="VerbatimChar"/>
        </w:rPr>
        <w:t xml:space="preserve">##  Northeastern University: 329   Mean   :16.67   Mean   :1.018   </w:t>
      </w:r>
      <w:r>
        <w:br/>
      </w:r>
      <w:r>
        <w:rPr>
          <w:rStyle w:val="VerbatimChar"/>
        </w:rPr>
        <w:t xml:space="preserve">##  North End              : 316   3rd Qu.:22.50   3rd Qu.:1.000   </w:t>
      </w:r>
      <w:r>
        <w:br/>
      </w:r>
      <w:r>
        <w:rPr>
          <w:rStyle w:val="VerbatimChar"/>
        </w:rPr>
        <w:t>##  (Other)                :2134   Max.   :92.00   Max.   :2.000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NA's                   :5440   NA's   :5758    NA's   :5440    </w:t>
      </w:r>
      <w:r>
        <w:br/>
      </w:r>
      <w:r>
        <w:rPr>
          <w:rStyle w:val="VerbatimChar"/>
        </w:rPr>
        <w:t xml:space="preserve">##                                     id      </w:t>
      </w:r>
      <w:r>
        <w:br/>
      </w:r>
      <w:r>
        <w:rPr>
          <w:rStyle w:val="VerbatimChar"/>
        </w:rPr>
        <w:t xml:space="preserve">##  000baa63-5e1c-4f9d-891c-e4e78e830199:   1  </w:t>
      </w:r>
      <w:r>
        <w:br/>
      </w:r>
      <w:r>
        <w:rPr>
          <w:rStyle w:val="VerbatimChar"/>
        </w:rPr>
        <w:t xml:space="preserve">##  002b15bc-b433-44a4-8174-b8ac95caebf8:   1  </w:t>
      </w:r>
      <w:r>
        <w:br/>
      </w:r>
      <w:r>
        <w:rPr>
          <w:rStyle w:val="VerbatimChar"/>
        </w:rPr>
        <w:t>##  00423464-fb1b-4e96-9154-b55a00854181</w:t>
      </w:r>
      <w:r>
        <w:rPr>
          <w:rStyle w:val="VerbatimChar"/>
        </w:rPr>
        <w:t xml:space="preserve">:   1  </w:t>
      </w:r>
      <w:r>
        <w:br/>
      </w:r>
      <w:r>
        <w:rPr>
          <w:rStyle w:val="VerbatimChar"/>
        </w:rPr>
        <w:t xml:space="preserve">##  00552d6f-c5fa-4006-962a-4613097afabe:   1  </w:t>
      </w:r>
      <w:r>
        <w:br/>
      </w:r>
      <w:r>
        <w:rPr>
          <w:rStyle w:val="VerbatimChar"/>
        </w:rPr>
        <w:t xml:space="preserve">##  005ca94d-9dad-4b34-a8ce-82a6de9058b4:   1  </w:t>
      </w:r>
      <w:r>
        <w:br/>
      </w:r>
      <w:r>
        <w:rPr>
          <w:rStyle w:val="VerbatimChar"/>
        </w:rPr>
        <w:t xml:space="preserve">##  (Other)                             :3861  </w:t>
      </w:r>
      <w:r>
        <w:br/>
      </w:r>
      <w:r>
        <w:rPr>
          <w:rStyle w:val="VerbatimChar"/>
        </w:rPr>
        <w:t xml:space="preserve">##  NA's                                :5440  </w:t>
      </w:r>
      <w:r>
        <w:br/>
      </w:r>
      <w:r>
        <w:rPr>
          <w:rStyle w:val="VerbatimChar"/>
        </w:rPr>
        <w:t>##                                 product_id          n</w:t>
      </w:r>
      <w:r>
        <w:rPr>
          <w:rStyle w:val="VerbatimChar"/>
        </w:rPr>
        <w:t xml:space="preserve">ame     </w:t>
      </w:r>
      <w:r>
        <w:br/>
      </w:r>
      <w:r>
        <w:rPr>
          <w:rStyle w:val="VerbatimChar"/>
        </w:rPr>
        <w:t xml:space="preserve">##  8cf7e821-f0d3-49c6-8eba-e679c0ebcf6a: 318   Taxi     : 318  </w:t>
      </w:r>
      <w:r>
        <w:br/>
      </w:r>
      <w:r>
        <w:rPr>
          <w:rStyle w:val="VerbatimChar"/>
        </w:rPr>
        <w:lastRenderedPageBreak/>
        <w:t xml:space="preserve">##  6d318bcc-22a3-4af6-bddd-b409bfce1546: 308   Black SUV: 308  </w:t>
      </w:r>
      <w:r>
        <w:br/>
      </w:r>
      <w:r>
        <w:rPr>
          <w:rStyle w:val="VerbatimChar"/>
        </w:rPr>
        <w:t xml:space="preserve">##  6c84fd89-3f11-4782-9b50-97c468b19529: 307   Black    : 307  </w:t>
      </w:r>
      <w:r>
        <w:br/>
      </w:r>
      <w:r>
        <w:rPr>
          <w:rStyle w:val="VerbatimChar"/>
        </w:rPr>
        <w:t>##  6f72dfc5-27f1-42e8-84db-ccc7a75f6969: 306   Uber</w:t>
      </w:r>
      <w:r>
        <w:rPr>
          <w:rStyle w:val="VerbatimChar"/>
        </w:rPr>
        <w:t xml:space="preserve">Pool : 306  </w:t>
      </w:r>
      <w:r>
        <w:br/>
      </w:r>
      <w:r>
        <w:rPr>
          <w:rStyle w:val="VerbatimChar"/>
        </w:rPr>
        <w:t xml:space="preserve">##  997acbb5-e102-41e1-b155-9df7de0a73f2: 306   UberXL   : 306  </w:t>
      </w:r>
      <w:r>
        <w:br/>
      </w:r>
      <w:r>
        <w:rPr>
          <w:rStyle w:val="VerbatimChar"/>
        </w:rPr>
        <w:t xml:space="preserve">##  (Other)                             :2321   (Other)  :2321  </w:t>
      </w:r>
      <w:r>
        <w:br/>
      </w:r>
      <w:r>
        <w:rPr>
          <w:rStyle w:val="VerbatimChar"/>
        </w:rPr>
        <w:t xml:space="preserve">##  NA's                                :5440   NA's     :5440  </w:t>
      </w:r>
      <w:r>
        <w:br/>
      </w:r>
      <w:r>
        <w:rPr>
          <w:rStyle w:val="VerbatimChar"/>
        </w:rPr>
        <w:t xml:space="preserve">##   date_time.y                       temp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2018-11-26 04:34:06   Min.   :19.62  </w:t>
      </w:r>
      <w:r>
        <w:br/>
      </w:r>
      <w:r>
        <w:rPr>
          <w:rStyle w:val="VerbatimChar"/>
        </w:rPr>
        <w:t xml:space="preserve">##  1st Qu.:2018-11-27 03:08:42   1st Qu.:36.74  </w:t>
      </w:r>
      <w:r>
        <w:br/>
      </w:r>
      <w:r>
        <w:rPr>
          <w:rStyle w:val="VerbatimChar"/>
        </w:rPr>
        <w:t xml:space="preserve">##  Median :2018-11-28 14:25:28   Median :39.73  </w:t>
      </w:r>
      <w:r>
        <w:br/>
      </w:r>
      <w:r>
        <w:rPr>
          <w:rStyle w:val="VerbatimChar"/>
        </w:rPr>
        <w:t xml:space="preserve">##  Mean   :2018-11-28 08:15:46   Mean   :39.12  </w:t>
      </w:r>
      <w:r>
        <w:br/>
      </w:r>
      <w:r>
        <w:rPr>
          <w:rStyle w:val="VerbatimChar"/>
        </w:rPr>
        <w:t xml:space="preserve">##  3rd Qu.:2018-11-29 00:42:54   3rd Qu.:41.86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2018-12-16 20:38:27   Max.   :55.41  </w:t>
      </w:r>
      <w:r>
        <w:br/>
      </w:r>
      <w:r>
        <w:rPr>
          <w:rStyle w:val="VerbatimChar"/>
        </w:rPr>
        <w:t>##  NA's   :5440</w:t>
      </w:r>
    </w:p>
    <w:p w14:paraId="282F9228" w14:textId="77777777" w:rsidR="00861068" w:rsidRDefault="001A50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4406DA81" w14:textId="77777777" w:rsidR="00861068" w:rsidRDefault="001A50BB">
      <w:pPr>
        <w:pStyle w:val="SourceCode"/>
      </w:pPr>
      <w:r>
        <w:rPr>
          <w:rStyle w:val="VerbatimChar"/>
        </w:rPr>
        <w:t xml:space="preserve">##      clouds          pressure           rain            humidity     </w:t>
      </w:r>
      <w:r>
        <w:br/>
      </w:r>
      <w:r>
        <w:rPr>
          <w:rStyle w:val="VerbatimChar"/>
        </w:rPr>
        <w:t xml:space="preserve">##  Min.   :0.0000   Min.   : 988.2   Min.   :0.00000   Min.   :0.4500  </w:t>
      </w:r>
      <w:r>
        <w:br/>
      </w:r>
      <w:r>
        <w:rPr>
          <w:rStyle w:val="VerbatimChar"/>
        </w:rPr>
        <w:t xml:space="preserve">##  1st Qu.:0.4500   1st Qu.: 992.2   1st Qu.:0.00000   1st Qu.:0.6700  </w:t>
      </w:r>
      <w:r>
        <w:br/>
      </w:r>
      <w:r>
        <w:rPr>
          <w:rStyle w:val="VerbatimChar"/>
        </w:rPr>
        <w:t xml:space="preserve">##  Median :0.7700   Median :1002.2   Median :0.00000   Median :0.7500  </w:t>
      </w:r>
      <w:r>
        <w:br/>
      </w:r>
      <w:r>
        <w:rPr>
          <w:rStyle w:val="VerbatimChar"/>
        </w:rPr>
        <w:t xml:space="preserve">##  Mean   :0.6799   Mean   :1005.2  </w:t>
      </w:r>
      <w:r>
        <w:rPr>
          <w:rStyle w:val="VerbatimChar"/>
        </w:rPr>
        <w:t xml:space="preserve"> Mean   :0.01197   Mean   :0.7623  </w:t>
      </w:r>
      <w:r>
        <w:br/>
      </w:r>
      <w:r>
        <w:rPr>
          <w:rStyle w:val="VerbatimChar"/>
        </w:rPr>
        <w:t xml:space="preserve">##  3rd Qu.:0.9700   3rd Qu.:1014.4   3rd Qu.:0.00000   3rd Qu.:0.8800  </w:t>
      </w:r>
      <w:r>
        <w:br/>
      </w:r>
      <w:r>
        <w:rPr>
          <w:rStyle w:val="VerbatimChar"/>
        </w:rPr>
        <w:t xml:space="preserve">##  Max.   :1.0000   Max.   :1035.1   Max.   :0.78070   Max.   :0.99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wind         date_time.x                     distance    </w:t>
      </w:r>
      <w:r>
        <w:br/>
      </w:r>
      <w:r>
        <w:rPr>
          <w:rStyle w:val="VerbatimChar"/>
        </w:rPr>
        <w:t xml:space="preserve">##  Min.   : 0.290   Min.   :2018-11-26 04:34:04   Min.   :0.020  </w:t>
      </w:r>
      <w:r>
        <w:br/>
      </w:r>
      <w:r>
        <w:rPr>
          <w:rStyle w:val="VerbatimChar"/>
        </w:rPr>
        <w:t xml:space="preserve">##  1st Qu.: 4.183   1st Qu.:2018-11-28 01:38:42   1st Qu.:1.250  </w:t>
      </w:r>
      <w:r>
        <w:br/>
      </w:r>
      <w:r>
        <w:rPr>
          <w:rStyle w:val="VerbatimChar"/>
        </w:rPr>
        <w:t>##  Median : 7.490   Median :2018-11-28 23:55:29   Media</w:t>
      </w:r>
      <w:r>
        <w:rPr>
          <w:rStyle w:val="VerbatimChar"/>
        </w:rPr>
        <w:t xml:space="preserve">n :2.140  </w:t>
      </w:r>
      <w:r>
        <w:br/>
      </w:r>
      <w:r>
        <w:rPr>
          <w:rStyle w:val="VerbatimChar"/>
        </w:rPr>
        <w:t xml:space="preserve">##  Mean   : 7.212   Mean   :2018-12-01 23:49:51   Mean   :2.168  </w:t>
      </w:r>
      <w:r>
        <w:br/>
      </w:r>
      <w:r>
        <w:rPr>
          <w:rStyle w:val="VerbatimChar"/>
        </w:rPr>
        <w:t xml:space="preserve">##  3rd Qu.: 9.990   3rd Qu.:2018-12-02 09:31:14   3rd Qu.:2.947  </w:t>
      </w:r>
      <w:r>
        <w:br/>
      </w:r>
      <w:r>
        <w:rPr>
          <w:rStyle w:val="VerbatimChar"/>
        </w:rPr>
        <w:t xml:space="preserve">##  Max.   :18.180   Max.   :2018-12-18 19:38:22   Max.   :7.460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NA's   :5440   </w:t>
      </w:r>
      <w:r>
        <w:br/>
      </w:r>
      <w:r>
        <w:rPr>
          <w:rStyle w:val="VerbatimChar"/>
        </w:rPr>
        <w:t xml:space="preserve">##  surge_multiplier      temp           price      </w:t>
      </w:r>
      <w:r>
        <w:br/>
      </w:r>
      <w:r>
        <w:rPr>
          <w:rStyle w:val="VerbatimChar"/>
        </w:rPr>
        <w:t xml:space="preserve">##  Min.   :1.000    Min.   :19.62   Min.   : 2.50  </w:t>
      </w:r>
      <w:r>
        <w:br/>
      </w:r>
      <w:r>
        <w:rPr>
          <w:rStyle w:val="VerbatimChar"/>
        </w:rPr>
        <w:t xml:space="preserve">##  1st Qu.:1.000    1st Qu.:36.74   1st Qu.: 9.00  </w:t>
      </w:r>
      <w:r>
        <w:br/>
      </w:r>
      <w:r>
        <w:rPr>
          <w:rStyle w:val="VerbatimChar"/>
        </w:rPr>
        <w:t xml:space="preserve">##  Median :1.000    Median :39.73   Median :13.50  </w:t>
      </w:r>
      <w:r>
        <w:br/>
      </w:r>
      <w:r>
        <w:rPr>
          <w:rStyle w:val="VerbatimChar"/>
        </w:rPr>
        <w:t xml:space="preserve">##  Mean   :1.018    </w:t>
      </w:r>
      <w:r>
        <w:rPr>
          <w:rStyle w:val="VerbatimChar"/>
        </w:rPr>
        <w:t xml:space="preserve">Mean   :39.12   Mean   :16.67  </w:t>
      </w:r>
      <w:r>
        <w:br/>
      </w:r>
      <w:r>
        <w:rPr>
          <w:rStyle w:val="VerbatimChar"/>
        </w:rPr>
        <w:t xml:space="preserve">##  3rd Qu.:1.000    3rd Qu.:41.86   3rd Qu.:22.50  </w:t>
      </w:r>
      <w:r>
        <w:br/>
      </w:r>
      <w:r>
        <w:rPr>
          <w:rStyle w:val="VerbatimChar"/>
        </w:rPr>
        <w:t xml:space="preserve">##  Max.   :2.000    Max.   :55.41   Max.   :92.00  </w:t>
      </w:r>
      <w:r>
        <w:br/>
      </w:r>
      <w:r>
        <w:rPr>
          <w:rStyle w:val="VerbatimChar"/>
        </w:rPr>
        <w:t>##  NA's   :5440                     NA's   :5758</w:t>
      </w:r>
    </w:p>
    <w:p w14:paraId="55F955C3" w14:textId="77777777" w:rsidR="00861068" w:rsidRDefault="001A50BB">
      <w:pPr>
        <w:pStyle w:val="SourceCode"/>
      </w:pP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surge_multipli</w:t>
      </w:r>
      <w:r>
        <w:rPr>
          <w:rStyle w:val="NormalTok"/>
        </w:rPr>
        <w:t>e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    merge_data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     merge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distan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urge_multipli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df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</w:t>
      </w:r>
      <w:r>
        <w:rPr>
          <w:rStyle w:val="KeywordTok"/>
        </w:rPr>
        <w:t>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df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595BFDF1" w14:textId="77777777" w:rsidR="00861068" w:rsidRDefault="001A50BB">
      <w:pPr>
        <w:pStyle w:val="Heading1"/>
      </w:pPr>
      <w:bookmarkStart w:id="10" w:name="checking-for-null-values"/>
      <w:bookmarkEnd w:id="10"/>
      <w:r>
        <w:t>Checking for null values</w:t>
      </w:r>
    </w:p>
    <w:p w14:paraId="3929FA2A" w14:textId="77777777" w:rsidR="00861068" w:rsidRDefault="001A50BB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1A6F0184" w14:textId="77777777" w:rsidR="00861068" w:rsidRDefault="001A50BB">
      <w:pPr>
        <w:pStyle w:val="SourceCode"/>
      </w:pPr>
      <w:r>
        <w:rPr>
          <w:rStyle w:val="VerbatimChar"/>
        </w:rPr>
        <w:t>## [1] FALSE</w:t>
      </w:r>
    </w:p>
    <w:p w14:paraId="2F99D9C7" w14:textId="77777777" w:rsidR="00861068" w:rsidRDefault="001A50BB">
      <w:pPr>
        <w:pStyle w:val="Heading1"/>
      </w:pPr>
      <w:bookmarkStart w:id="11" w:name="adding-date-and-time-column-in-the-df-da"/>
      <w:bookmarkEnd w:id="11"/>
      <w:r>
        <w:t>Adding date and time column in the df data set</w:t>
      </w:r>
    </w:p>
    <w:p w14:paraId="3C44834E" w14:textId="77777777" w:rsidR="00861068" w:rsidRDefault="001A50BB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KeywordTok"/>
        </w:rPr>
        <w:t>weekday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&lt;-</w:t>
      </w:r>
      <w:r>
        <w:rPr>
          <w:rStyle w:val="KeywordTok"/>
        </w:rPr>
        <w:t>forma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,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)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weekdays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date_time.x)</w:t>
      </w:r>
    </w:p>
    <w:p w14:paraId="2B6E2346" w14:textId="77777777" w:rsidR="00861068" w:rsidRDefault="001A50BB">
      <w:pPr>
        <w:pStyle w:val="Heading1"/>
      </w:pPr>
      <w:bookmarkStart w:id="12" w:name="creating-a-numeric-dataframe"/>
      <w:bookmarkEnd w:id="12"/>
      <w:r>
        <w:t>Creating a Numeric dataframe</w:t>
      </w:r>
    </w:p>
    <w:p w14:paraId="3B4C0966" w14:textId="77777777" w:rsidR="00861068" w:rsidRDefault="001A50BB">
      <w:pPr>
        <w:pStyle w:val="SourceCode"/>
      </w:pPr>
      <w:r>
        <w:rPr>
          <w:rStyle w:val="NormalTok"/>
        </w:rPr>
        <w:t>x&lt;-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14:paraId="6F116724" w14:textId="77777777" w:rsidR="00861068" w:rsidRDefault="001A50BB">
      <w:pPr>
        <w:pStyle w:val="SourceCode"/>
      </w:pPr>
      <w:r>
        <w:rPr>
          <w:rStyle w:val="VerbatimChar"/>
        </w:rPr>
        <w:t>## 'data.frame':    9306 obs. of  7 variables:</w:t>
      </w:r>
      <w:r>
        <w:br/>
      </w:r>
      <w:r>
        <w:rPr>
          <w:rStyle w:val="VerbatimChar"/>
        </w:rPr>
        <w:t>##  $ clouds  : num  0.87 0.86 0.86 0.86 0.86 0.95 0.95 0.94 0.93 0.93 ...</w:t>
      </w:r>
      <w:r>
        <w:br/>
      </w:r>
      <w:r>
        <w:rPr>
          <w:rStyle w:val="VerbatimChar"/>
        </w:rPr>
        <w:t>##  $ pressure: num  1014 1014 1014 1014 1014 ...</w:t>
      </w:r>
      <w:r>
        <w:br/>
      </w:r>
      <w:r>
        <w:rPr>
          <w:rStyle w:val="VerbatimChar"/>
        </w:rPr>
        <w:t>##  $ rain    : num  0 0 0 0 0 0 0 0 0 0 ...</w:t>
      </w:r>
      <w:r>
        <w:br/>
      </w:r>
      <w:r>
        <w:rPr>
          <w:rStyle w:val="VerbatimChar"/>
        </w:rPr>
        <w:t>##  $ humidity: num  0.92 0.93 0.93 0.93 0.93 0.92 0.92 0.92 0.92 0.92 ...</w:t>
      </w:r>
      <w:r>
        <w:br/>
      </w:r>
      <w:r>
        <w:rPr>
          <w:rStyle w:val="VerbatimChar"/>
        </w:rPr>
        <w:t>##  $ wind    : num  1.46 2.57 2.59 2.65 2.65 2.59 2.59 2.83 3 3.01 ...</w:t>
      </w:r>
      <w:r>
        <w:br/>
      </w:r>
      <w:r>
        <w:rPr>
          <w:rStyle w:val="VerbatimChar"/>
        </w:rPr>
        <w:t>##  $ distance: num  2.17 2.17 1.44 1.36 1.22 ...</w:t>
      </w:r>
      <w:r>
        <w:br/>
      </w:r>
      <w:r>
        <w:rPr>
          <w:rStyle w:val="VerbatimChar"/>
        </w:rPr>
        <w:t xml:space="preserve">##  $ temp    </w:t>
      </w:r>
      <w:r>
        <w:rPr>
          <w:rStyle w:val="VerbatimChar"/>
        </w:rPr>
        <w:t>: num  41 40.6 40.6 40.6 40.6 ...</w:t>
      </w:r>
    </w:p>
    <w:p w14:paraId="09AECF29" w14:textId="77777777" w:rsidR="00861068" w:rsidRDefault="001A50BB">
      <w:pPr>
        <w:pStyle w:val="Heading1"/>
      </w:pPr>
      <w:bookmarkStart w:id="13" w:name="boxplot"/>
      <w:bookmarkEnd w:id="13"/>
      <w:r>
        <w:t>BOXPLOT</w:t>
      </w:r>
    </w:p>
    <w:p w14:paraId="124E0DC5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main=</w:t>
      </w:r>
      <w:r>
        <w:rPr>
          <w:rStyle w:val="StringTok"/>
        </w:rPr>
        <w:t>"Temperat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73090B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1F0556C8" wp14:editId="2ADF06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ED9F6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main=</w:t>
      </w:r>
      <w:r>
        <w:rPr>
          <w:rStyle w:val="StringTok"/>
        </w:rPr>
        <w:t>"Press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6CB2F1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4901BB66" wp14:editId="627F027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9BC10" w14:textId="77777777" w:rsidR="00861068" w:rsidRDefault="001A50BB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main=</w:t>
      </w:r>
      <w:r>
        <w:rPr>
          <w:rStyle w:val="StringTok"/>
        </w:rPr>
        <w:t>"Humi</w:t>
      </w:r>
      <w:r>
        <w:rPr>
          <w:rStyle w:val="StringTok"/>
        </w:rPr>
        <w:t>dity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6509CF7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3D8E2A81" wp14:editId="1201753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25977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4F0ABD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CF9F34D" wp14:editId="7BF7BF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BCCB3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distance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C8D947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6A7FDB48" wp14:editId="460C37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44200" w14:textId="77777777" w:rsidR="00861068" w:rsidRDefault="001A50BB">
      <w:pPr>
        <w:pStyle w:val="BodyText"/>
      </w:pPr>
      <w:r>
        <w:lastRenderedPageBreak/>
        <w:t>#Q-Q Plot to check normality..</w:t>
      </w:r>
    </w:p>
    <w:p w14:paraId="6CA4BF3B" w14:textId="77777777" w:rsidR="00861068" w:rsidRDefault="001A50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mpanion)</w:t>
      </w:r>
    </w:p>
    <w:p w14:paraId="07493459" w14:textId="77777777" w:rsidR="00861068" w:rsidRDefault="001A50BB">
      <w:pPr>
        <w:pStyle w:val="SourceCode"/>
      </w:pPr>
      <w:r>
        <w:rPr>
          <w:rStyle w:val="VerbatimChar"/>
        </w:rPr>
        <w:t>## Warning: package 'rcompanion' was built under R version 3.5.3</w:t>
      </w:r>
    </w:p>
    <w:p w14:paraId="1E69F2C1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pressure)</w:t>
      </w:r>
    </w:p>
    <w:p w14:paraId="6192A755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5DC52A08" wp14:editId="6FEA53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A642F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F52460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0B827F90" wp14:editId="2864618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5440C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humidity)</w:t>
      </w:r>
    </w:p>
    <w:p w14:paraId="2C206178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FD2918" wp14:editId="641E3D0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7FBA7" w14:textId="77777777" w:rsidR="00861068" w:rsidRDefault="001A50BB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umidit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18E254F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77184866" wp14:editId="799E71D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A3A69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wind)</w:t>
      </w:r>
    </w:p>
    <w:p w14:paraId="55DFD1F1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E82C1B0" wp14:editId="094D62C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5F7E0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C830060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78D2CD45" wp14:editId="4A19C8A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23EF7" w14:textId="77777777" w:rsidR="00861068" w:rsidRDefault="001A50BB">
      <w:pPr>
        <w:pStyle w:val="SourceCode"/>
      </w:pPr>
      <w:r>
        <w:rPr>
          <w:rStyle w:val="KeywordTok"/>
        </w:rPr>
        <w:lastRenderedPageBreak/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59264645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5A328601" wp14:editId="5F4BB31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2BC47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62DDC941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7621AA27" wp14:editId="04899A9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EBE2B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temp)</w:t>
      </w:r>
    </w:p>
    <w:p w14:paraId="2652659E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FC9FF2" wp14:editId="4F90E1E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12AC0" w14:textId="77777777" w:rsidR="00861068" w:rsidRDefault="001A50BB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mp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7A1E51D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04363BD9" wp14:editId="2FA2B5C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F4974" w14:textId="77777777" w:rsidR="00861068" w:rsidRDefault="001A50BB">
      <w:pPr>
        <w:pStyle w:val="Heading1"/>
      </w:pPr>
      <w:bookmarkStart w:id="14" w:name="deviation-from-normality-can-be-observed"/>
      <w:bookmarkEnd w:id="14"/>
      <w:r>
        <w:t>Deviation from normality can be observed in our variables. Let’s check for multivariate analysis using chi-squre plot</w:t>
      </w:r>
    </w:p>
    <w:p w14:paraId="7911984A" w14:textId="77777777" w:rsidR="00861068" w:rsidRDefault="001A50BB">
      <w:pPr>
        <w:pStyle w:val="Heading2"/>
      </w:pPr>
      <w:bookmarkStart w:id="15" w:name="correlation-covariance-and-distance"/>
      <w:bookmarkEnd w:id="15"/>
      <w:r>
        <w:t>CORRELATION, COVARIANCE AND DISTANCE</w:t>
      </w:r>
    </w:p>
    <w:p w14:paraId="330C5515" w14:textId="77777777" w:rsidR="00861068" w:rsidRDefault="001A50BB">
      <w:pPr>
        <w:pStyle w:val="SourceCode"/>
      </w:pPr>
      <w:r>
        <w:rPr>
          <w:rStyle w:val="CommentTok"/>
        </w:rPr>
        <w:t>#We are calculating for: clouds, pressure, rain, humidity, wind, distance, surge_m</w:t>
      </w:r>
      <w:r>
        <w:rPr>
          <w:rStyle w:val="CommentTok"/>
        </w:rPr>
        <w:t>ultiplier, temp, price</w:t>
      </w:r>
      <w:r>
        <w:br/>
      </w: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7B28C664" w14:textId="77777777" w:rsidR="00861068" w:rsidRDefault="001A50BB">
      <w:pPr>
        <w:pStyle w:val="Heading2"/>
      </w:pPr>
      <w:bookmarkStart w:id="16" w:name="the-sorted-distance-are-now-plotted-agai"/>
      <w:bookmarkEnd w:id="16"/>
      <w:r>
        <w:t>The sorted distance are now plotted against the appropriate quantiles of the chi-distribution</w:t>
      </w:r>
    </w:p>
    <w:p w14:paraId="664FDA45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</w:t>
      </w:r>
      <w:r>
        <w:rPr>
          <w:rStyle w:val="KeywordTok"/>
        </w:rPr>
        <w:t>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2075714B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10241A6A" wp14:editId="541611CC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8171F" w14:textId="77777777" w:rsidR="00861068" w:rsidRDefault="001A50BB">
      <w:pPr>
        <w:pStyle w:val="SourceCode"/>
      </w:pPr>
      <w:r>
        <w:rPr>
          <w:rStyle w:val="CommentTok"/>
        </w:rPr>
        <w:t xml:space="preserve">#Our observations seems to deviate from linearity after a certain point </w:t>
      </w:r>
    </w:p>
    <w:p w14:paraId="03EBE80B" w14:textId="77777777" w:rsidR="00861068" w:rsidRDefault="001A50BB">
      <w:pPr>
        <w:pStyle w:val="Heading1"/>
      </w:pPr>
      <w:bookmarkStart w:id="17" w:name="there-is-a-complete-deviation-from-norma"/>
      <w:bookmarkEnd w:id="17"/>
      <w:r>
        <w:t>There is a complete deviation from Normality. We will aplly the log transformation on our dataset.</w:t>
      </w:r>
    </w:p>
    <w:p w14:paraId="0C319111" w14:textId="77777777" w:rsidR="00861068" w:rsidRDefault="001A50BB">
      <w:pPr>
        <w:pStyle w:val="SourceCode"/>
      </w:pPr>
      <w:r>
        <w:rPr>
          <w:rStyle w:val="CommentTok"/>
        </w:rPr>
        <w:t>#x_new&lt;-x+1</w:t>
      </w:r>
      <w:r>
        <w:br/>
      </w:r>
      <w:r>
        <w:rPr>
          <w:rStyle w:val="CommentTok"/>
        </w:rPr>
        <w:t>#x_new=log(x - (min(x) - 1))</w:t>
      </w:r>
      <w:r>
        <w:br/>
      </w:r>
      <w:r>
        <w:rPr>
          <w:rStyle w:val="NormalTok"/>
        </w:rPr>
        <w:t>x_new&lt;-</w:t>
      </w:r>
      <w:r>
        <w:rPr>
          <w:rStyle w:val="KeywordTok"/>
        </w:rPr>
        <w:t>log</w:t>
      </w:r>
      <w:r>
        <w:rPr>
          <w:rStyle w:val="NormalTok"/>
        </w:rPr>
        <w:t>(x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6496ECF3" w14:textId="77777777" w:rsidR="00861068" w:rsidRDefault="001A50BB">
      <w:pPr>
        <w:pStyle w:val="SourceCode"/>
      </w:pP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_new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_new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_new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_new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_new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0D0D13D3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_n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_new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</w:t>
      </w:r>
      <w:r>
        <w:rPr>
          <w:rStyle w:val="KeywordTok"/>
        </w:rPr>
        <w:t>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49BE4E8F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6DB5AF46" wp14:editId="6E120D68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893AD" w14:textId="77777777" w:rsidR="00861068" w:rsidRDefault="001A50BB">
      <w:pPr>
        <w:pStyle w:val="Heading1"/>
      </w:pPr>
      <w:bookmarkStart w:id="18" w:name="we-have-normalized-the-data.."/>
      <w:bookmarkEnd w:id="18"/>
      <w:r>
        <w:t>We have normalized the data..</w:t>
      </w:r>
    </w:p>
    <w:p w14:paraId="23A61184" w14:textId="77777777" w:rsidR="00861068" w:rsidRDefault="001A50BB">
      <w:pPr>
        <w:pStyle w:val="Heading2"/>
      </w:pPr>
      <w:bookmarkStart w:id="19" w:name="pca-t-test-f-test"/>
      <w:bookmarkEnd w:id="19"/>
      <w:r>
        <w:t>Pca || T-test || F-test</w:t>
      </w:r>
    </w:p>
    <w:p w14:paraId="34FABB3D" w14:textId="77777777" w:rsidR="00861068" w:rsidRDefault="001A50BB">
      <w:pPr>
        <w:pStyle w:val="Heading1"/>
      </w:pPr>
      <w:bookmarkStart w:id="20" w:name="get-the-correlations-between-the-measure"/>
      <w:bookmarkEnd w:id="20"/>
      <w:r>
        <w:t>Get the Correlations between the measurements</w:t>
      </w:r>
    </w:p>
    <w:p w14:paraId="11EDD52D" w14:textId="77777777" w:rsidR="00861068" w:rsidRDefault="001A50B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x_new)</w:t>
      </w:r>
    </w:p>
    <w:p w14:paraId="6C17D3CC" w14:textId="77777777" w:rsidR="00861068" w:rsidRDefault="001A50BB">
      <w:pPr>
        <w:pStyle w:val="SourceCode"/>
      </w:pPr>
      <w:r>
        <w:rPr>
          <w:rStyle w:val="VerbatimChar"/>
        </w:rPr>
        <w:t>##             pressure     humidity        wind     distance         temp</w:t>
      </w:r>
      <w:r>
        <w:br/>
      </w:r>
      <w:r>
        <w:rPr>
          <w:rStyle w:val="VerbatimChar"/>
        </w:rPr>
        <w:t>## pressure  1.00000000  0.037667720 -0.57053758  0.091084564 -0.190802751</w:t>
      </w:r>
      <w:r>
        <w:br/>
      </w:r>
      <w:r>
        <w:rPr>
          <w:rStyle w:val="VerbatimChar"/>
        </w:rPr>
        <w:t xml:space="preserve">## humidity  0.03766772  1.000000000 -0.34918388 </w:t>
      </w:r>
      <w:r>
        <w:rPr>
          <w:rStyle w:val="VerbatimChar"/>
        </w:rPr>
        <w:t xml:space="preserve"> 0.007457245  0.342394254</w:t>
      </w:r>
      <w:r>
        <w:br/>
      </w:r>
      <w:r>
        <w:rPr>
          <w:rStyle w:val="VerbatimChar"/>
        </w:rPr>
        <w:t>## wind     -0.57053758 -0.349183876  1.00000000 -0.036561758  0.107101055</w:t>
      </w:r>
      <w:r>
        <w:br/>
      </w:r>
      <w:r>
        <w:rPr>
          <w:rStyle w:val="VerbatimChar"/>
        </w:rPr>
        <w:t>## distance  0.09108456  0.007457245 -0.03656176  1.000000000 -0.002908013</w:t>
      </w:r>
      <w:r>
        <w:br/>
      </w:r>
      <w:r>
        <w:rPr>
          <w:rStyle w:val="VerbatimChar"/>
        </w:rPr>
        <w:t>## temp     -0.19080275  0.342394254  0.10710106 -0.002908013  1.000000000</w:t>
      </w:r>
    </w:p>
    <w:p w14:paraId="692518A4" w14:textId="77777777" w:rsidR="00861068" w:rsidRDefault="001A50BB">
      <w:pPr>
        <w:pStyle w:val="SourceCode"/>
      </w:pPr>
      <w:r>
        <w:rPr>
          <w:rStyle w:val="KeywordTok"/>
        </w:rPr>
        <w:t>sappl</w:t>
      </w:r>
      <w:r>
        <w:rPr>
          <w:rStyle w:val="KeywordTok"/>
        </w:rPr>
        <w:t>y</w:t>
      </w:r>
      <w:r>
        <w:rPr>
          <w:rStyle w:val="NormalTok"/>
        </w:rPr>
        <w:t xml:space="preserve">(x_new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F2F3C32" w14:textId="77777777" w:rsidR="00861068" w:rsidRDefault="001A50BB">
      <w:pPr>
        <w:pStyle w:val="SourceCode"/>
      </w:pPr>
      <w:r>
        <w:rPr>
          <w:rStyle w:val="VerbatimChar"/>
        </w:rPr>
        <w:t xml:space="preserve">##   pressure   humidity       wind   distance       temp </w:t>
      </w:r>
      <w:r>
        <w:br/>
      </w:r>
      <w:r>
        <w:rPr>
          <w:rStyle w:val="VerbatimChar"/>
        </w:rPr>
        <w:t>## 0.01242771 0.16241660 0.67116505 0.39696563 0.14798758</w:t>
      </w:r>
    </w:p>
    <w:p w14:paraId="6225243A" w14:textId="77777777" w:rsidR="00861068" w:rsidRDefault="001A50BB">
      <w:pPr>
        <w:pStyle w:val="SourceCode"/>
      </w:pPr>
      <w:r>
        <w:rPr>
          <w:rStyle w:val="CommentTok"/>
        </w:rPr>
        <w:t>#There are not considerable differences between these standard deviations.. Still let's see the PCAs.</w:t>
      </w:r>
    </w:p>
    <w:p w14:paraId="45EBABA6" w14:textId="77777777" w:rsidR="00861068" w:rsidRDefault="001A50BB">
      <w:pPr>
        <w:pStyle w:val="Heading1"/>
      </w:pPr>
      <w:bookmarkStart w:id="21" w:name="using-prcomp-to-compute-the-principal-co"/>
      <w:bookmarkEnd w:id="21"/>
      <w:r>
        <w:lastRenderedPageBreak/>
        <w:t>Using prco</w:t>
      </w:r>
      <w:r>
        <w:t>mp to compute the principal components (eigenvalues and eigenvectors).</w:t>
      </w:r>
    </w:p>
    <w:p w14:paraId="7D24CC54" w14:textId="77777777" w:rsidR="00861068" w:rsidRDefault="001A50BB">
      <w:pPr>
        <w:pStyle w:val="Heading1"/>
      </w:pPr>
      <w:bookmarkStart w:id="22" w:name="with-scaletrue-variable-means-are-set-to"/>
      <w:bookmarkEnd w:id="22"/>
      <w:r>
        <w:t>With scale=TRUE, variable means are set to zero, and variances set to one</w:t>
      </w:r>
    </w:p>
    <w:p w14:paraId="07BFA83B" w14:textId="77777777" w:rsidR="00861068" w:rsidRDefault="001A50BB">
      <w:pPr>
        <w:pStyle w:val="SourceCode"/>
      </w:pPr>
      <w:r>
        <w:rPr>
          <w:rStyle w:val="NormalTok"/>
        </w:rPr>
        <w:t>x_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x_new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pca</w:t>
      </w:r>
    </w:p>
    <w:p w14:paraId="5EA5A0B2" w14:textId="77777777" w:rsidR="00861068" w:rsidRDefault="001A50BB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3050862 1.1732928 0.99666</w:t>
      </w:r>
      <w:r>
        <w:rPr>
          <w:rStyle w:val="VerbatimChar"/>
        </w:rPr>
        <w:t>22 0.7718227 0.575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PC1         PC2         PC3         PC4         PC5</w:t>
      </w:r>
      <w:r>
        <w:br/>
      </w:r>
      <w:r>
        <w:rPr>
          <w:rStyle w:val="VerbatimChar"/>
        </w:rPr>
        <w:t>## pressure -0.6258199  0.23938719 -0.01737613  0.51939957 -0.53006170</w:t>
      </w:r>
      <w:r>
        <w:br/>
      </w:r>
      <w:r>
        <w:rPr>
          <w:rStyle w:val="VerbatimChar"/>
        </w:rPr>
        <w:t>## humidity -0.3194217 -0.65993093 -0.04083935 -0.52331376 -0.43236070</w:t>
      </w:r>
      <w:r>
        <w:br/>
      </w:r>
      <w:r>
        <w:rPr>
          <w:rStyle w:val="VerbatimChar"/>
        </w:rPr>
        <w:t>## wind      0.6908793  0.04300622  0.11994313  0.09716528 -0.70498852</w:t>
      </w:r>
      <w:r>
        <w:br/>
      </w:r>
      <w:r>
        <w:rPr>
          <w:rStyle w:val="VerbatimChar"/>
        </w:rPr>
        <w:t>## distance -0.1208578  0.04613105  0.98636820 -0.09381744  0.03926031</w:t>
      </w:r>
      <w:r>
        <w:br/>
      </w:r>
      <w:r>
        <w:rPr>
          <w:rStyle w:val="VerbatimChar"/>
        </w:rPr>
        <w:t>## temp      0.1199934 -0.70937108  0.10354</w:t>
      </w:r>
      <w:r>
        <w:rPr>
          <w:rStyle w:val="VerbatimChar"/>
        </w:rPr>
        <w:t>529  0.66190935  0.18316287</w:t>
      </w:r>
    </w:p>
    <w:p w14:paraId="1312AE86" w14:textId="77777777" w:rsidR="00861068" w:rsidRDefault="001A50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_pca)</w:t>
      </w:r>
    </w:p>
    <w:p w14:paraId="4EBE06B2" w14:textId="77777777" w:rsidR="00861068" w:rsidRDefault="001A50B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</w:t>
      </w:r>
      <w:r>
        <w:br/>
      </w:r>
      <w:r>
        <w:rPr>
          <w:rStyle w:val="VerbatimChar"/>
        </w:rPr>
        <w:t>## Standard deviation     1.3051 1.1733 0.9967 0.7718 0.57540</w:t>
      </w:r>
      <w:r>
        <w:br/>
      </w:r>
      <w:r>
        <w:rPr>
          <w:rStyle w:val="VerbatimChar"/>
        </w:rPr>
        <w:t>## Proportion of Variance 0.3407 0.2753 0.1987 0.1191 0.0662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Cumulative Proportion  0.3407 0.6160 0.8146 0.9338 1.00000</w:t>
      </w:r>
    </w:p>
    <w:p w14:paraId="6B13C775" w14:textId="77777777" w:rsidR="00861068" w:rsidRDefault="001A50BB">
      <w:pPr>
        <w:pStyle w:val="SourceCode"/>
      </w:pPr>
      <w:r>
        <w:rPr>
          <w:rStyle w:val="CommentTok"/>
        </w:rPr>
        <w:t>#x_pca$rotation</w:t>
      </w:r>
    </w:p>
    <w:p w14:paraId="70D7C9D0" w14:textId="77777777" w:rsidR="00861068" w:rsidRDefault="001A50BB">
      <w:pPr>
        <w:pStyle w:val="Heading1"/>
      </w:pPr>
      <w:bookmarkStart w:id="23" w:name="we-see-that-the-first-four-components-ac"/>
      <w:bookmarkEnd w:id="23"/>
      <w:r>
        <w:lastRenderedPageBreak/>
        <w:t>We see that the first four components account for nearly 80% of the total variance.</w:t>
      </w:r>
    </w:p>
    <w:p w14:paraId="21662993" w14:textId="77777777" w:rsidR="00861068" w:rsidRDefault="001A50BB">
      <w:pPr>
        <w:pStyle w:val="Heading1"/>
      </w:pPr>
      <w:bookmarkStart w:id="24" w:name="sample-scores-stored-in-x_pcax-singular-"/>
      <w:bookmarkEnd w:id="24"/>
      <w:r>
        <w:t>sample scores stored in x_pca$x # singular values (square roots of eigenvalues) stored in x_</w:t>
      </w:r>
      <w:r>
        <w:t>pca$sdev</w:t>
      </w:r>
    </w:p>
    <w:p w14:paraId="6755AD5D" w14:textId="77777777" w:rsidR="00861068" w:rsidRDefault="001A50BB">
      <w:pPr>
        <w:pStyle w:val="Heading1"/>
      </w:pPr>
      <w:bookmarkStart w:id="25" w:name="loadings-eigenvectors-are-stored-in-x_pc"/>
      <w:bookmarkEnd w:id="25"/>
      <w:r>
        <w:t>loadings (eigenvectors) are stored in x_pca$rotation # variable means stored in x_pca$center</w:t>
      </w:r>
    </w:p>
    <w:p w14:paraId="5CE8B521" w14:textId="77777777" w:rsidR="00861068" w:rsidRDefault="001A50BB">
      <w:pPr>
        <w:pStyle w:val="Heading1"/>
      </w:pPr>
      <w:bookmarkStart w:id="26" w:name="variable-standard-deviations-stored-in-x"/>
      <w:bookmarkEnd w:id="26"/>
      <w:r>
        <w:t>variable standard deviations stored in x_pca$scale</w:t>
      </w:r>
    </w:p>
    <w:p w14:paraId="6679A5DA" w14:textId="77777777" w:rsidR="00861068" w:rsidRDefault="001A50BB">
      <w:pPr>
        <w:pStyle w:val="Heading1"/>
      </w:pPr>
      <w:bookmarkStart w:id="27" w:name="a-table-containing-eigenvalues-and-s-acc"/>
      <w:bookmarkEnd w:id="27"/>
      <w:r>
        <w:t>A table containing eigenvalues and %’s accounted, follows</w:t>
      </w:r>
    </w:p>
    <w:p w14:paraId="63DC877E" w14:textId="77777777" w:rsidR="00861068" w:rsidRDefault="001A50BB">
      <w:pPr>
        <w:pStyle w:val="Heading1"/>
      </w:pPr>
      <w:bookmarkStart w:id="28" w:name="eigenvalues-are-sdev2"/>
      <w:bookmarkEnd w:id="28"/>
      <w:r>
        <w:t>Eigenvalues are sdev^2</w:t>
      </w:r>
    </w:p>
    <w:p w14:paraId="1E46CAD0" w14:textId="77777777" w:rsidR="00861068" w:rsidRDefault="001A50BB">
      <w:pPr>
        <w:pStyle w:val="SourceCode"/>
      </w:pPr>
      <w:r>
        <w:rPr>
          <w:rStyle w:val="NormalTok"/>
        </w:rPr>
        <w:t>(eigen_x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DF3F78" w14:textId="77777777" w:rsidR="00861068" w:rsidRDefault="001A50BB">
      <w:pPr>
        <w:pStyle w:val="SourceCode"/>
      </w:pPr>
      <w:r>
        <w:rPr>
          <w:rStyle w:val="VerbatimChar"/>
        </w:rPr>
        <w:t>## [1] 1.7032500 1.3766159 0.9933355 0.5957103 0.3310884</w:t>
      </w:r>
    </w:p>
    <w:p w14:paraId="3B929105" w14:textId="77777777" w:rsidR="00861068" w:rsidRDefault="001A50B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eigen_x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igen_x</w:t>
      </w:r>
    </w:p>
    <w:p w14:paraId="00D25007" w14:textId="77777777" w:rsidR="00861068" w:rsidRDefault="001A50BB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1F54BC8A" w14:textId="77777777" w:rsidR="00861068" w:rsidRDefault="001A50BB">
      <w:pPr>
        <w:pStyle w:val="SourceCode"/>
      </w:pPr>
      <w:r>
        <w:rPr>
          <w:rStyle w:val="NormalTok"/>
        </w:rPr>
        <w:t>sumlambda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igen_x)</w:t>
      </w:r>
      <w:r>
        <w:br/>
      </w:r>
      <w:r>
        <w:rPr>
          <w:rStyle w:val="NormalTok"/>
        </w:rPr>
        <w:t xml:space="preserve">sumlambdas </w:t>
      </w:r>
      <w:r>
        <w:rPr>
          <w:rStyle w:val="CommentTok"/>
        </w:rPr>
        <w:t>#total sample variance</w:t>
      </w:r>
    </w:p>
    <w:p w14:paraId="10D1C31E" w14:textId="77777777" w:rsidR="00861068" w:rsidRDefault="001A50BB">
      <w:pPr>
        <w:pStyle w:val="SourceCode"/>
      </w:pPr>
      <w:r>
        <w:rPr>
          <w:rStyle w:val="VerbatimChar"/>
        </w:rPr>
        <w:t>## [1] 5</w:t>
      </w:r>
    </w:p>
    <w:p w14:paraId="5A3711BA" w14:textId="77777777" w:rsidR="00861068" w:rsidRDefault="001A50BB">
      <w:pPr>
        <w:pStyle w:val="SourceCode"/>
      </w:pPr>
      <w:r>
        <w:rPr>
          <w:rStyle w:val="NormalTok"/>
        </w:rPr>
        <w:t>propvar &lt;-</w:t>
      </w:r>
      <w:r>
        <w:rPr>
          <w:rStyle w:val="StringTok"/>
        </w:rPr>
        <w:t xml:space="preserve"> </w:t>
      </w:r>
      <w:r>
        <w:rPr>
          <w:rStyle w:val="NormalTok"/>
        </w:rPr>
        <w:t>eigen_x</w:t>
      </w:r>
      <w:r>
        <w:rPr>
          <w:rStyle w:val="OperatorTok"/>
        </w:rPr>
        <w:t>/</w:t>
      </w:r>
      <w:r>
        <w:rPr>
          <w:rStyle w:val="NormalTok"/>
        </w:rPr>
        <w:t>sumlambdas</w:t>
      </w:r>
      <w:r>
        <w:br/>
      </w:r>
      <w:r>
        <w:rPr>
          <w:rStyle w:val="NormalTok"/>
        </w:rPr>
        <w:t>propvar</w:t>
      </w:r>
    </w:p>
    <w:p w14:paraId="0DAFFB21" w14:textId="77777777" w:rsidR="00861068" w:rsidRDefault="001A50BB">
      <w:pPr>
        <w:pStyle w:val="SourceCode"/>
      </w:pPr>
      <w:r>
        <w:rPr>
          <w:rStyle w:val="VerbatimChar"/>
        </w:rPr>
        <w:t xml:space="preserve">##        PC1        PC2        PC3        PC4        PC5 </w:t>
      </w:r>
      <w:r>
        <w:br/>
      </w:r>
      <w:r>
        <w:rPr>
          <w:rStyle w:val="VerbatimChar"/>
        </w:rPr>
        <w:t xml:space="preserve">## 0.34065000 0.27532318 0.19866709 </w:t>
      </w:r>
      <w:r>
        <w:rPr>
          <w:rStyle w:val="VerbatimChar"/>
        </w:rPr>
        <w:t>0.11914205 0.06621768</w:t>
      </w:r>
    </w:p>
    <w:p w14:paraId="3341E805" w14:textId="77777777" w:rsidR="00861068" w:rsidRDefault="001A50BB">
      <w:pPr>
        <w:pStyle w:val="SourceCode"/>
      </w:pPr>
      <w:r>
        <w:rPr>
          <w:rStyle w:val="NormalTok"/>
        </w:rPr>
        <w:t>cumvar_x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ropvar)</w:t>
      </w:r>
      <w:r>
        <w:br/>
      </w:r>
      <w:r>
        <w:rPr>
          <w:rStyle w:val="NormalTok"/>
        </w:rPr>
        <w:t>cumvar_x</w:t>
      </w:r>
    </w:p>
    <w:p w14:paraId="026EE927" w14:textId="77777777" w:rsidR="00861068" w:rsidRDefault="001A50BB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0.3406500 0.6159732 0.8146403 0.9337823 1.0000000</w:t>
      </w:r>
    </w:p>
    <w:p w14:paraId="73F32EC5" w14:textId="77777777" w:rsidR="00861068" w:rsidRDefault="001A50BB">
      <w:pPr>
        <w:pStyle w:val="SourceCode"/>
      </w:pPr>
      <w:r>
        <w:rPr>
          <w:rStyle w:val="NormalTok"/>
        </w:rPr>
        <w:t>matlambda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igen_x,propvar,cumvar_x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lambda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igenvalues"</w:t>
      </w:r>
      <w:r>
        <w:rPr>
          <w:rStyle w:val="NormalTok"/>
        </w:rPr>
        <w:t>,</w:t>
      </w:r>
      <w:r>
        <w:rPr>
          <w:rStyle w:val="StringTok"/>
        </w:rPr>
        <w:t>"Prop. variance"</w:t>
      </w:r>
      <w:r>
        <w:rPr>
          <w:rStyle w:val="NormalTok"/>
        </w:rPr>
        <w:t>,</w:t>
      </w:r>
      <w:r>
        <w:rPr>
          <w:rStyle w:val="StringTok"/>
        </w:rPr>
        <w:t xml:space="preserve">"Cum. prop. </w:t>
      </w:r>
      <w:r>
        <w:rPr>
          <w:rStyle w:val="StringTok"/>
        </w:rPr>
        <w:lastRenderedPageBreak/>
        <w:t>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atlambdas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3561ED9" w14:textId="77777777" w:rsidR="00861068" w:rsidRDefault="001A50BB">
      <w:pPr>
        <w:pStyle w:val="SourceCode"/>
      </w:pPr>
      <w:r>
        <w:rPr>
          <w:rStyle w:val="VerbatimChar"/>
        </w:rPr>
        <w:t>##                        PC1    PC2    PC3    PC4    PC5</w:t>
      </w:r>
      <w:r>
        <w:br/>
      </w:r>
      <w:r>
        <w:rPr>
          <w:rStyle w:val="VerbatimChar"/>
        </w:rPr>
        <w:t>## Eigenvalues         1.7033 1.3766 0.9933 0.5957 0.3311</w:t>
      </w:r>
      <w:r>
        <w:br/>
      </w:r>
      <w:r>
        <w:rPr>
          <w:rStyle w:val="VerbatimChar"/>
        </w:rPr>
        <w:t>## Prop. variance      0.3407 0.2753 0.1987 0.1191 0.0662</w:t>
      </w:r>
      <w:r>
        <w:br/>
      </w:r>
      <w:r>
        <w:rPr>
          <w:rStyle w:val="VerbatimChar"/>
        </w:rPr>
        <w:t xml:space="preserve">## Cum. </w:t>
      </w:r>
      <w:r>
        <w:rPr>
          <w:rStyle w:val="VerbatimChar"/>
        </w:rPr>
        <w:t>prop. variance 0.3407 0.6160 0.8146 0.9338 1.0000</w:t>
      </w:r>
    </w:p>
    <w:p w14:paraId="29EA4F2A" w14:textId="77777777" w:rsidR="00861068" w:rsidRDefault="001A50BB">
      <w:pPr>
        <w:pStyle w:val="Heading1"/>
      </w:pPr>
      <w:bookmarkStart w:id="29" w:name="sample-scores-stored-in-x_pcax"/>
      <w:bookmarkEnd w:id="29"/>
      <w:r>
        <w:t>Sample scores stored in x_pca$x</w:t>
      </w:r>
    </w:p>
    <w:p w14:paraId="1CEBBA0E" w14:textId="77777777" w:rsidR="00861068" w:rsidRDefault="001A50BB">
      <w:pPr>
        <w:pStyle w:val="Heading1"/>
      </w:pPr>
      <w:bookmarkStart w:id="30" w:name="we-need-to-calculate-the-scores-on-each-"/>
      <w:bookmarkEnd w:id="30"/>
      <w:r>
        <w:t>We need to calculate the scores on each of these components for each individual in our sample.</w:t>
      </w:r>
    </w:p>
    <w:p w14:paraId="1A4D5C9E" w14:textId="77777777" w:rsidR="00861068" w:rsidRDefault="001A50BB">
      <w:pPr>
        <w:pStyle w:val="SourceCode"/>
      </w:pPr>
      <w:r>
        <w:rPr>
          <w:rStyle w:val="CommentTok"/>
        </w:rPr>
        <w:t>#x_pca$x</w:t>
      </w:r>
      <w:r>
        <w:br/>
      </w:r>
      <w:r>
        <w:rPr>
          <w:rStyle w:val="NormalTok"/>
        </w:rPr>
        <w:t>xtyp_pc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x_pc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24E6CF59" w14:textId="77777777" w:rsidR="00861068" w:rsidRDefault="001A50BB">
      <w:pPr>
        <w:pStyle w:val="SourceCode"/>
      </w:pPr>
      <w:r>
        <w:rPr>
          <w:rStyle w:val="VerbatimChar"/>
        </w:rPr>
        <w:t>## 'data</w:t>
      </w:r>
      <w:r>
        <w:rPr>
          <w:rStyle w:val="VerbatimChar"/>
        </w:rPr>
        <w:t>.frame':    9306 obs. of  6 variables:</w:t>
      </w:r>
      <w:r>
        <w:br/>
      </w:r>
      <w:r>
        <w:rPr>
          <w:rStyle w:val="VerbatimChar"/>
        </w:rPr>
        <w:t>##  $ df.price: num  16.7 16.7 8.5 16.5 16.7 ...</w:t>
      </w:r>
      <w:r>
        <w:br/>
      </w:r>
      <w:r>
        <w:rPr>
          <w:rStyle w:val="VerbatimChar"/>
        </w:rPr>
        <w:t>##  $ PC1     : num  -2.29 -1.73 -1.6 -1.56 -1.52 ...</w:t>
      </w:r>
      <w:r>
        <w:br/>
      </w:r>
      <w:r>
        <w:rPr>
          <w:rStyle w:val="VerbatimChar"/>
        </w:rPr>
        <w:t>##  $ PC2     : num  -1.003 -0.967 -1.014 -1.017 -1.029 ...</w:t>
      </w:r>
      <w:r>
        <w:br/>
      </w:r>
      <w:r>
        <w:rPr>
          <w:rStyle w:val="VerbatimChar"/>
        </w:rPr>
        <w:t>##  $ PC3     : num  -0.1144 -0.0228 -1.0382 -1.1765 -</w:t>
      </w:r>
      <w:r>
        <w:rPr>
          <w:rStyle w:val="VerbatimChar"/>
        </w:rPr>
        <w:t>1.4464 ...</w:t>
      </w:r>
      <w:r>
        <w:br/>
      </w:r>
      <w:r>
        <w:rPr>
          <w:rStyle w:val="VerbatimChar"/>
        </w:rPr>
        <w:t>##  $ PC4     : num  -0.225 -0.232 -0.134 -0.12 -0.094 ...</w:t>
      </w:r>
      <w:r>
        <w:br/>
      </w:r>
      <w:r>
        <w:rPr>
          <w:rStyle w:val="VerbatimChar"/>
        </w:rPr>
        <w:t>##  $ PC5     : num  0.647 0.021 -0.0276 -0.0579 -0.0686 ...</w:t>
      </w:r>
    </w:p>
    <w:p w14:paraId="45AD5AC7" w14:textId="77777777" w:rsidR="00861068" w:rsidRDefault="001A50BB">
      <w:pPr>
        <w:pStyle w:val="SourceCode"/>
      </w:pPr>
      <w:r>
        <w:rPr>
          <w:rStyle w:val="CommentTok"/>
        </w:rPr>
        <w:t>#xtyp_pca</w:t>
      </w:r>
    </w:p>
    <w:p w14:paraId="26806F25" w14:textId="77777777" w:rsidR="00861068" w:rsidRDefault="001A50BB">
      <w:pPr>
        <w:pStyle w:val="Heading1"/>
      </w:pPr>
      <w:bookmarkStart w:id="31" w:name="merging-price-column"/>
      <w:bookmarkEnd w:id="31"/>
      <w:r>
        <w:t>Merging price column</w:t>
      </w:r>
    </w:p>
    <w:p w14:paraId="283492AB" w14:textId="77777777" w:rsidR="00861068" w:rsidRDefault="001A50B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xtyp_pca)[</w:t>
      </w:r>
      <w:r>
        <w:rPr>
          <w:rStyle w:val="KeywordTok"/>
        </w:rPr>
        <w:t>colnames</w:t>
      </w:r>
      <w:r>
        <w:rPr>
          <w:rStyle w:val="NormalTok"/>
        </w:rPr>
        <w:t>(xtyp_pca)</w:t>
      </w:r>
      <w:r>
        <w:rPr>
          <w:rStyle w:val="OperatorTok"/>
        </w:rPr>
        <w:t>==</w:t>
      </w:r>
      <w:r>
        <w:rPr>
          <w:rStyle w:val="StringTok"/>
        </w:rPr>
        <w:t>"df.price"</w:t>
      </w:r>
      <w:r>
        <w:rPr>
          <w:rStyle w:val="NormalTok"/>
        </w:rPr>
        <w:t>] &lt;-</w:t>
      </w:r>
      <w:r>
        <w:rPr>
          <w:rStyle w:val="StringTok"/>
        </w:rPr>
        <w:t xml:space="preserve"> "price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03EB74C1" w14:textId="77777777" w:rsidR="00861068" w:rsidRDefault="001A50BB">
      <w:pPr>
        <w:pStyle w:val="SourceCode"/>
      </w:pPr>
      <w:r>
        <w:rPr>
          <w:rStyle w:val="VerbatimChar"/>
        </w:rPr>
        <w:t>## 'data.frame':    9306 obs. of  6 variables:</w:t>
      </w:r>
      <w:r>
        <w:br/>
      </w:r>
      <w:r>
        <w:rPr>
          <w:rStyle w:val="VerbatimChar"/>
        </w:rPr>
        <w:t>##  $ price: num  16.7 16.7 8.5 16.5 16.7 ...</w:t>
      </w:r>
      <w:r>
        <w:br/>
      </w:r>
      <w:r>
        <w:rPr>
          <w:rStyle w:val="VerbatimChar"/>
        </w:rPr>
        <w:t>##  $ PC1  : num  -2.29 -1.73 -1.6 -1.56 -1.52 ...</w:t>
      </w:r>
      <w:r>
        <w:br/>
      </w:r>
      <w:r>
        <w:rPr>
          <w:rStyle w:val="VerbatimChar"/>
        </w:rPr>
        <w:t>##  $ PC2  : num  -1.003 -0.967 -1.014 -1.017 -1.029 ...</w:t>
      </w:r>
      <w:r>
        <w:br/>
      </w:r>
      <w:r>
        <w:rPr>
          <w:rStyle w:val="VerbatimChar"/>
        </w:rPr>
        <w:t>##  $ PC3  : num  -0.1144 -0.0228 -1.0382 -1.1765 -1.44</w:t>
      </w:r>
      <w:r>
        <w:rPr>
          <w:rStyle w:val="VerbatimChar"/>
        </w:rPr>
        <w:t>64 ...</w:t>
      </w:r>
      <w:r>
        <w:br/>
      </w:r>
      <w:r>
        <w:rPr>
          <w:rStyle w:val="VerbatimChar"/>
        </w:rPr>
        <w:t>##  $ PC4  : num  -0.225 -0.232 -0.134 -0.12 -0.094 ...</w:t>
      </w:r>
      <w:r>
        <w:br/>
      </w:r>
      <w:r>
        <w:rPr>
          <w:rStyle w:val="VerbatimChar"/>
        </w:rPr>
        <w:t>##  $ PC5  : num  0.647 0.021 -0.0276 -0.0579 -0.0686 ...</w:t>
      </w:r>
    </w:p>
    <w:p w14:paraId="7AEAC04A" w14:textId="77777777" w:rsidR="00861068" w:rsidRDefault="001A50BB">
      <w:pPr>
        <w:pStyle w:val="Heading1"/>
      </w:pPr>
      <w:bookmarkStart w:id="32" w:name="sample-scores-stoted.-x_pcax"/>
      <w:bookmarkEnd w:id="32"/>
      <w:r>
        <w:t>Sample scores stoted. x_pca$x</w:t>
      </w:r>
    </w:p>
    <w:p w14:paraId="1ADFCF38" w14:textId="77777777" w:rsidR="00861068" w:rsidRDefault="001A50BB">
      <w:pPr>
        <w:pStyle w:val="Heading1"/>
      </w:pPr>
      <w:bookmarkStart w:id="33" w:name="t-test-we-see-that-true-difference-in-al"/>
      <w:bookmarkEnd w:id="33"/>
      <w:r>
        <w:t>T-Test– We see that true difference in all the means is different from zero.</w:t>
      </w:r>
    </w:p>
    <w:p w14:paraId="171D6665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EDFC5E" w14:textId="77777777" w:rsidR="00861068" w:rsidRDefault="001A50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t = -265.73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</w:t>
      </w:r>
      <w:r>
        <w:rPr>
          <w:rStyle w:val="VerbatimChar"/>
        </w:rPr>
        <w:t>79675 -16.550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534642e-14  1.667376e+01</w:t>
      </w:r>
    </w:p>
    <w:p w14:paraId="0DF78D86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D0C51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t = -266.92, df = 18610, p-v</w:t>
      </w:r>
      <w:r>
        <w:rPr>
          <w:rStyle w:val="VerbatimChar"/>
        </w:rPr>
        <w:t>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20 -16.55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4.850155e-15 1.667376e+01</w:t>
      </w:r>
    </w:p>
    <w:p w14:paraId="42CE79EF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</w:t>
      </w:r>
      <w:r>
        <w:rPr>
          <w:rStyle w:val="NormalTok"/>
        </w:rPr>
        <w:t>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6289F11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t = -268.3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555 -16.551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3.485127e-16  1.667376e+01</w:t>
      </w:r>
    </w:p>
    <w:p w14:paraId="5F6B0F76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93D1C3A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t = -269.8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88 -16.55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mean of x    mean of y </w:t>
      </w:r>
      <w:r>
        <w:br/>
      </w:r>
      <w:r>
        <w:rPr>
          <w:rStyle w:val="VerbatimChar"/>
        </w:rPr>
        <w:t>## 1.371754e-14 1.667376e+01</w:t>
      </w:r>
    </w:p>
    <w:p w14:paraId="2870A84D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F5538A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t = -270.85, df = 18610, p-value &lt; 2.2e-16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43 -16.553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304992e-14  1.667376e+01</w:t>
      </w:r>
    </w:p>
    <w:p w14:paraId="52928623" w14:textId="77777777" w:rsidR="00861068" w:rsidRDefault="001A50BB">
      <w:pPr>
        <w:pStyle w:val="SourceCode"/>
      </w:pPr>
      <w:r>
        <w:rPr>
          <w:rStyle w:val="CommentTok"/>
        </w:rPr>
        <w:t>#F-Test #Testing Variation</w:t>
      </w:r>
    </w:p>
    <w:p w14:paraId="5A30BE9C" w14:textId="77777777" w:rsidR="00861068" w:rsidRDefault="001A50BB">
      <w:pPr>
        <w:pStyle w:val="Heading1"/>
      </w:pPr>
      <w:bookmarkStart w:id="34" w:name="variance-test--test-for-variance"/>
      <w:bookmarkEnd w:id="34"/>
      <w:r>
        <w:t>Variance Test- Test for variance</w:t>
      </w:r>
    </w:p>
    <w:p w14:paraId="1B0D54F8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9816FF4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F = 0.04875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681082 0.0507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4</w:t>
      </w:r>
      <w:r>
        <w:rPr>
          <w:rStyle w:val="VerbatimChar"/>
        </w:rPr>
        <w:t>875236</w:t>
      </w:r>
    </w:p>
    <w:p w14:paraId="25B0D6E2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C305D84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F = 0.039403, num df = 9305, denom df = 9305, p-value &lt; 2.2e-16</w:t>
      </w:r>
      <w:r>
        <w:br/>
      </w:r>
      <w:r>
        <w:rPr>
          <w:rStyle w:val="VerbatimChar"/>
        </w:rPr>
        <w:t xml:space="preserve">## alternative hypothesis: true ratio of variances is not </w:t>
      </w:r>
      <w:r>
        <w:rPr>
          <w:rStyle w:val="VerbatimChar"/>
        </w:rPr>
        <w:t>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783386 0.041037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3940307</w:t>
      </w:r>
    </w:p>
    <w:p w14:paraId="36805A62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5183BBD" w14:textId="77777777" w:rsidR="00861068" w:rsidRDefault="001A50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</w:t>
      </w:r>
      <w:r>
        <w:rPr>
          <w:rStyle w:val="VerbatimChar"/>
        </w:rPr>
        <w:t>price</w:t>
      </w:r>
      <w:r>
        <w:br/>
      </w:r>
      <w:r>
        <w:rPr>
          <w:rStyle w:val="VerbatimChar"/>
        </w:rPr>
        <w:t>## F = 0.02843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730007 0.029611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0.02843238</w:t>
      </w:r>
    </w:p>
    <w:p w14:paraId="3DB8AF35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1264D4E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F = 0.017051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637204 0.017758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0</w:t>
      </w:r>
      <w:r>
        <w:rPr>
          <w:rStyle w:val="VerbatimChar"/>
        </w:rPr>
        <w:t>170511</w:t>
      </w:r>
    </w:p>
    <w:p w14:paraId="6570AD5C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2EB77E5C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F = 0.0094768, num df = 9305, denom df = 9305, p-value &lt; 2.2e-16</w:t>
      </w:r>
      <w:r>
        <w:br/>
      </w:r>
      <w:r>
        <w:rPr>
          <w:rStyle w:val="VerbatimChar"/>
        </w:rPr>
        <w:t>## alternative hypothesis: true ratio of variances is not</w:t>
      </w:r>
      <w:r>
        <w:rPr>
          <w:rStyle w:val="VerbatimChar"/>
        </w:rPr>
        <w:t xml:space="preserve">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9099379 0.009869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9476789</w:t>
      </w:r>
    </w:p>
    <w:p w14:paraId="50776464" w14:textId="77777777" w:rsidR="00861068" w:rsidRDefault="001A50BB">
      <w:pPr>
        <w:pStyle w:val="Heading1"/>
      </w:pPr>
      <w:bookmarkStart w:id="35" w:name="plotting-the-scores-of-pricipal-componen"/>
      <w:bookmarkEnd w:id="35"/>
      <w:r>
        <w:t>Plotting the scores of Pricipal Component 1 and Principal component 2</w:t>
      </w:r>
    </w:p>
    <w:p w14:paraId="0F53296C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 xtyp_pca</w:t>
      </w:r>
      <w:r>
        <w:rPr>
          <w:rStyle w:val="OperatorTok"/>
        </w:rPr>
        <w:t>$</w:t>
      </w:r>
      <w:r>
        <w:rPr>
          <w:rStyle w:val="NormalTok"/>
        </w:rPr>
        <w:t>PC2,</w:t>
      </w:r>
      <w:r>
        <w:rPr>
          <w:rStyle w:val="DataTypeTok"/>
        </w:rPr>
        <w:t>xlab=</w:t>
      </w:r>
      <w:r>
        <w:rPr>
          <w:rStyle w:val="StringTok"/>
        </w:rPr>
        <w:t>"PC1: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468C69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5994E16" wp14:editId="25556CD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744BB" w14:textId="77777777" w:rsidR="00861068" w:rsidRDefault="001A50BB">
      <w:pPr>
        <w:pStyle w:val="Heading1"/>
      </w:pPr>
      <w:bookmarkStart w:id="36" w:name="plotting-the-variance-of-principal-compo"/>
      <w:bookmarkEnd w:id="36"/>
      <w:r>
        <w:t>Plotting the Variance of Principal Components</w:t>
      </w:r>
    </w:p>
    <w:p w14:paraId="4034846A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igen_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diagram"</w:t>
      </w:r>
      <w:r>
        <w:rPr>
          <w:rStyle w:val="NormalTok"/>
        </w:rPr>
        <w:t>)</w:t>
      </w:r>
    </w:p>
    <w:p w14:paraId="39C89F1D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93D85EA" wp14:editId="28474DF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Plotting the Log variance of COmponents</w:t>
      </w:r>
    </w:p>
    <w:p w14:paraId="608CF5BF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igen_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Component variance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eigenvalue) diagram"</w:t>
      </w:r>
      <w:r>
        <w:rPr>
          <w:rStyle w:val="NormalTok"/>
        </w:rPr>
        <w:t>)</w:t>
      </w:r>
    </w:p>
    <w:p w14:paraId="1ABC94E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2876635" wp14:editId="2F68D8C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Variance of the principal components</w:t>
      </w:r>
    </w:p>
    <w:p w14:paraId="4FA926B4" w14:textId="77777777" w:rsidR="00861068" w:rsidRDefault="001A50BB">
      <w:pPr>
        <w:pStyle w:val="SourceCode"/>
      </w:pPr>
      <w:r>
        <w:rPr>
          <w:rStyle w:val="CommentTok"/>
        </w:rPr>
        <w:t>#View(x_pca)</w:t>
      </w:r>
      <w:r>
        <w:br/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ov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))</w:t>
      </w:r>
    </w:p>
    <w:p w14:paraId="273E977E" w14:textId="77777777" w:rsidR="00861068" w:rsidRDefault="001A50BB">
      <w:pPr>
        <w:pStyle w:val="SourceCode"/>
      </w:pPr>
      <w:r>
        <w:rPr>
          <w:rStyle w:val="VerbatimChar"/>
        </w:rPr>
        <w:t>##       PC1       PC</w:t>
      </w:r>
      <w:r>
        <w:rPr>
          <w:rStyle w:val="VerbatimChar"/>
        </w:rPr>
        <w:t xml:space="preserve">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274676EB" w14:textId="77777777" w:rsidR="00861068" w:rsidRDefault="001A50BB">
      <w:pPr>
        <w:pStyle w:val="SourceCode"/>
      </w:pPr>
      <w:r>
        <w:rPr>
          <w:rStyle w:val="CommentTok"/>
        </w:rPr>
        <w:t>#x_pca$x[,1]</w:t>
      </w:r>
      <w:r>
        <w:br/>
      </w:r>
      <w:r>
        <w:rPr>
          <w:rStyle w:val="CommentTok"/>
        </w:rPr>
        <w:t>#x_pca$x</w:t>
      </w:r>
    </w:p>
    <w:p w14:paraId="554CED69" w14:textId="77777777" w:rsidR="00861068" w:rsidRDefault="001A50BB">
      <w:pPr>
        <w:pStyle w:val="Heading1"/>
      </w:pPr>
      <w:bookmarkStart w:id="37" w:name="plotting-the-scores"/>
      <w:bookmarkEnd w:id="37"/>
      <w:r>
        <w:t>Plotting the scores</w:t>
      </w:r>
    </w:p>
    <w:p w14:paraId="033CBF66" w14:textId="77777777" w:rsidR="00861068" w:rsidRDefault="001A50BB">
      <w:pPr>
        <w:pStyle w:val="SourceCode"/>
      </w:pP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xlim=</w:t>
      </w:r>
      <w:r>
        <w:rPr>
          <w:rStyle w:val="NormalTok"/>
        </w:rPr>
        <w:t>xlim,</w:t>
      </w:r>
      <w:r>
        <w:rPr>
          <w:rStyle w:val="DataTypeTok"/>
        </w:rPr>
        <w:t>ylim=</w:t>
      </w:r>
      <w:r>
        <w:rPr>
          <w:rStyle w:val="NormalTok"/>
        </w:rPr>
        <w:t>xlim)</w:t>
      </w:r>
    </w:p>
    <w:p w14:paraId="4C874EE5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6451BFE8" wp14:editId="2F3C112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A92CA" w14:textId="77777777" w:rsidR="00861068" w:rsidRDefault="001A50BB">
      <w:pPr>
        <w:pStyle w:val="SourceCode"/>
      </w:pPr>
      <w:r>
        <w:rPr>
          <w:rStyle w:val="CommentTok"/>
        </w:rPr>
        <w:t>#x_pca$rotation[,1]</w:t>
      </w:r>
      <w:r>
        <w:br/>
      </w:r>
      <w:r>
        <w:rPr>
          <w:rStyle w:val="CommentTok"/>
        </w:rPr>
        <w:t>#x_pca$rotation</w:t>
      </w:r>
    </w:p>
    <w:p w14:paraId="2B0E39EF" w14:textId="77777777" w:rsidR="00861068" w:rsidRDefault="001A50BB">
      <w:pPr>
        <w:pStyle w:val="Heading1"/>
      </w:pPr>
      <w:bookmarkStart w:id="38" w:name="scatter-plot-matrix-of-the-actual-data"/>
      <w:bookmarkEnd w:id="38"/>
      <w:r>
        <w:t>Scatter plot matrix of the actual data</w:t>
      </w:r>
    </w:p>
    <w:p w14:paraId="5BD144B0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new)</w:t>
      </w:r>
    </w:p>
    <w:p w14:paraId="0644FCFE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2E6AF842" wp14:editId="58C2D5D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A42B7" w14:textId="77777777" w:rsidR="00861068" w:rsidRDefault="001A50BB">
      <w:pPr>
        <w:pStyle w:val="Heading1"/>
      </w:pPr>
      <w:bookmarkStart w:id="39" w:name="variance-plot-for-each-component.-we-can"/>
      <w:bookmarkEnd w:id="39"/>
      <w:r>
        <w:t>Variance plot for each component. We can see that all components play a dominant role.</w:t>
      </w:r>
    </w:p>
    <w:p w14:paraId="61CE20EC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pca)</w:t>
      </w:r>
    </w:p>
    <w:p w14:paraId="3BD1F1A6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5918499" wp14:editId="7A98BAF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04713" w14:textId="77777777" w:rsidR="00861068" w:rsidRDefault="001A50BB">
      <w:pPr>
        <w:pStyle w:val="SourceCode"/>
      </w:pPr>
      <w:r>
        <w:rPr>
          <w:rStyle w:val="CommentTok"/>
        </w:rPr>
        <w:t>#get the original value of the data based on PCA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>scale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>new_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_new)</w:t>
      </w:r>
      <w:r>
        <w:br/>
      </w:r>
      <w:r>
        <w:rPr>
          <w:rStyle w:val="CommentTok"/>
        </w:rPr>
        <w:t>#drop(scale(new_x,center=center, scale=scale)%*%x_pca$rotation[,1])</w:t>
      </w:r>
      <w:r>
        <w:br/>
      </w:r>
      <w:r>
        <w:rPr>
          <w:rStyle w:val="CommentTok"/>
        </w:rPr>
        <w:t>#predict(x_pca)[,1]</w:t>
      </w:r>
      <w:r>
        <w:br/>
      </w:r>
      <w:r>
        <w:rPr>
          <w:rStyle w:val="CommentTok"/>
        </w:rPr>
        <w:t>#The aboved two gives us the same thing. predict is a good function to know.</w:t>
      </w:r>
      <w:r>
        <w:br/>
      </w:r>
      <w:r>
        <w:br/>
      </w:r>
      <w:r>
        <w:rPr>
          <w:rStyle w:val="NormalTok"/>
        </w:rPr>
        <w:t>x_new</w:t>
      </w:r>
      <w:r>
        <w:rPr>
          <w:rStyle w:val="OperatorTok"/>
        </w:rPr>
        <w:t>$</w:t>
      </w:r>
      <w:r>
        <w:rPr>
          <w:rStyle w:val="NormalTok"/>
        </w:rPr>
        <w:t>price&lt;-df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rPr>
          <w:rStyle w:val="KeywordTok"/>
        </w:rPr>
        <w:t>plot</w:t>
      </w:r>
      <w:r>
        <w:rPr>
          <w:rStyle w:val="NormalTok"/>
        </w:rPr>
        <w:t>(x_new</w:t>
      </w:r>
      <w:r>
        <w:rPr>
          <w:rStyle w:val="OperatorTok"/>
        </w:rPr>
        <w:t>$</w:t>
      </w:r>
      <w:r>
        <w:rPr>
          <w:rStyle w:val="NormalTok"/>
        </w:rPr>
        <w:t>price,x_pca</w:t>
      </w:r>
      <w:r>
        <w:rPr>
          <w:rStyle w:val="OperatorTok"/>
        </w:rPr>
        <w:t>$</w:t>
      </w:r>
      <w:r>
        <w:rPr>
          <w:rStyle w:val="NormalTok"/>
        </w:rPr>
        <w:t>x[,i],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i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})</w:t>
      </w:r>
    </w:p>
    <w:p w14:paraId="5723483E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049B0AE" wp14:editId="360BF55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CF637F" wp14:editId="4628B9A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67368D" wp14:editId="49A494D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FD3BA" wp14:editId="109A609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772D90" wp14:editId="301B981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75008" w14:textId="77777777" w:rsidR="00861068" w:rsidRDefault="001A50B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rPr>
          <w:rStyle w:val="KeywordTok"/>
        </w:rPr>
        <w:t>text</w:t>
      </w:r>
      <w:r>
        <w:rPr>
          <w:rStyle w:val="NormalTok"/>
        </w:rPr>
        <w:t>(x,y,x_new</w:t>
      </w:r>
      <w:r>
        <w:rPr>
          <w:rStyle w:val="OperatorTok"/>
        </w:rPr>
        <w:t>$</w:t>
      </w:r>
      <w:r>
        <w:rPr>
          <w:rStyle w:val="NormalTok"/>
        </w:rPr>
        <w:t>price)})</w:t>
      </w:r>
    </w:p>
    <w:p w14:paraId="6AE64581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A6C60F" wp14:editId="7208F22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1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E0E8A" w14:textId="77777777" w:rsidR="001A50BB" w:rsidRDefault="001A50BB">
      <w:pPr>
        <w:spacing w:after="0"/>
      </w:pPr>
      <w:r>
        <w:separator/>
      </w:r>
    </w:p>
  </w:endnote>
  <w:endnote w:type="continuationSeparator" w:id="0">
    <w:p w14:paraId="1488DA43" w14:textId="77777777" w:rsidR="001A50BB" w:rsidRDefault="001A50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BEE2A" w14:textId="77777777" w:rsidR="001A50BB" w:rsidRDefault="001A50BB">
      <w:r>
        <w:separator/>
      </w:r>
    </w:p>
  </w:footnote>
  <w:footnote w:type="continuationSeparator" w:id="0">
    <w:p w14:paraId="7D7E1F08" w14:textId="77777777" w:rsidR="001A50BB" w:rsidRDefault="001A50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C86B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550046"/>
    <w:multiLevelType w:val="multilevel"/>
    <w:tmpl w:val="EBD03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50BB"/>
    <w:rsid w:val="00467AF1"/>
    <w:rsid w:val="004E29B3"/>
    <w:rsid w:val="00590D07"/>
    <w:rsid w:val="00784D58"/>
    <w:rsid w:val="0086106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A572"/>
  <w15:docId w15:val="{C77EC639-E599-4AFC-9BE1-9AB5959B9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4248</Words>
  <Characters>2421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ft-Uber-Price-Prediction</vt:lpstr>
    </vt:vector>
  </TitlesOfParts>
  <Company/>
  <LinksUpToDate>false</LinksUpToDate>
  <CharactersWithSpaces>2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ft-Uber-Price-Prediction</dc:title>
  <dc:creator>Nishtha Chaudhary</dc:creator>
  <cp:lastModifiedBy>nishtha chaudhary</cp:lastModifiedBy>
  <cp:revision>2</cp:revision>
  <dcterms:created xsi:type="dcterms:W3CDTF">2019-10-18T00:11:00Z</dcterms:created>
  <dcterms:modified xsi:type="dcterms:W3CDTF">2019-10-18T00:11:00Z</dcterms:modified>
</cp:coreProperties>
</file>